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Pr="005532BE" w:rsidR="009E1A06" w:rsidTr="4246BD85" w14:paraId="0F432F29" w14:textId="77777777">
        <w:tc>
          <w:tcPr>
            <w:tcW w:w="9350" w:type="dxa"/>
            <w:gridSpan w:val="2"/>
            <w:shd w:val="clear" w:color="auto" w:fill="F7CAAC" w:themeFill="accent2" w:themeFillTint="66"/>
            <w:tcMar/>
          </w:tcPr>
          <w:p w:rsidRPr="005532BE" w:rsidR="009E1A06" w:rsidP="00F74BEC" w:rsidRDefault="009E1A06" w14:paraId="50D4D02D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  <w:b/>
              </w:rPr>
              <w:t>Faculty Council Agenda</w:t>
            </w:r>
          </w:p>
        </w:tc>
      </w:tr>
      <w:tr w:rsidRPr="005532BE" w:rsidR="009E1A06" w:rsidTr="4246BD85" w14:paraId="2C2BA765" w14:textId="77777777">
        <w:tc>
          <w:tcPr>
            <w:tcW w:w="4675" w:type="dxa"/>
            <w:tcMar/>
          </w:tcPr>
          <w:p w:rsidRPr="005532BE" w:rsidR="009E1A06" w:rsidP="009E1A06" w:rsidRDefault="009E1A06" w14:paraId="1F74DF16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</w:rPr>
              <w:t>Date</w:t>
            </w:r>
          </w:p>
        </w:tc>
        <w:tc>
          <w:tcPr>
            <w:tcW w:w="4675" w:type="dxa"/>
            <w:tcMar/>
          </w:tcPr>
          <w:p w:rsidRPr="005532BE" w:rsidR="009E1A06" w:rsidP="4246BD85" w:rsidRDefault="009E1A06" w14:paraId="619F0264" w14:textId="2E054819">
            <w:pPr>
              <w:jc w:val="center"/>
              <w:rPr>
                <w:rFonts w:cs="Calibri" w:cstheme="minorAscii"/>
              </w:rPr>
            </w:pPr>
            <w:r w:rsidRPr="4246BD85" w:rsidR="70E1FFBC">
              <w:rPr>
                <w:rFonts w:cs="Calibri" w:cstheme="minorAscii"/>
              </w:rPr>
              <w:t>October 6, 2025</w:t>
            </w:r>
          </w:p>
        </w:tc>
      </w:tr>
      <w:tr w:rsidR="4246BD85" w:rsidTr="4246BD85" w14:paraId="26643CE8">
        <w:trPr>
          <w:trHeight w:val="300"/>
        </w:trPr>
        <w:tc>
          <w:tcPr>
            <w:tcW w:w="4675" w:type="dxa"/>
            <w:tcMar/>
          </w:tcPr>
          <w:p w:rsidR="22B363D4" w:rsidP="4246BD85" w:rsidRDefault="22B363D4" w14:paraId="38CB0D02" w14:textId="3659368A">
            <w:pPr>
              <w:pStyle w:val="Normal"/>
              <w:jc w:val="center"/>
              <w:rPr>
                <w:rFonts w:cs="Calibri" w:cstheme="minorAscii"/>
              </w:rPr>
            </w:pPr>
            <w:r w:rsidRPr="4246BD85" w:rsidR="22B363D4">
              <w:rPr>
                <w:rFonts w:cs="Calibri" w:cstheme="minorAscii"/>
              </w:rPr>
              <w:t>Location</w:t>
            </w:r>
          </w:p>
        </w:tc>
        <w:tc>
          <w:tcPr>
            <w:tcW w:w="4675" w:type="dxa"/>
            <w:tcMar/>
          </w:tcPr>
          <w:p w:rsidR="22B363D4" w:rsidP="4246BD85" w:rsidRDefault="22B363D4" w14:paraId="34CF90DE" w14:textId="5D2261F6">
            <w:pPr>
              <w:pStyle w:val="Normal"/>
              <w:jc w:val="center"/>
              <w:rPr>
                <w:rFonts w:cs="Calibri" w:cstheme="minorAscii"/>
              </w:rPr>
            </w:pPr>
            <w:r w:rsidRPr="4246BD85" w:rsidR="22B363D4">
              <w:rPr>
                <w:rFonts w:cs="Calibri" w:cstheme="minorAscii"/>
              </w:rPr>
              <w:t>C-150</w:t>
            </w:r>
          </w:p>
        </w:tc>
      </w:tr>
      <w:tr w:rsidRPr="005532BE" w:rsidR="009E1A06" w:rsidTr="4246BD85" w14:paraId="1182C34D" w14:textId="77777777">
        <w:tc>
          <w:tcPr>
            <w:tcW w:w="4675" w:type="dxa"/>
            <w:tcMar/>
          </w:tcPr>
          <w:p w:rsidRPr="005532BE" w:rsidR="009E1A06" w:rsidP="4246BD85" w:rsidRDefault="009E1A06" w14:paraId="21C1AB34" w14:textId="058ED69A">
            <w:pPr>
              <w:jc w:val="center"/>
              <w:rPr>
                <w:rFonts w:cs="Calibri" w:cstheme="minorAscii"/>
              </w:rPr>
            </w:pPr>
            <w:r w:rsidRPr="4246BD85" w:rsidR="009E1A06">
              <w:rPr>
                <w:rFonts w:cs="Calibri" w:cstheme="minorAscii"/>
              </w:rPr>
              <w:t>Zoom</w:t>
            </w:r>
          </w:p>
        </w:tc>
        <w:tc>
          <w:tcPr>
            <w:tcW w:w="4675" w:type="dxa"/>
            <w:tcMar/>
          </w:tcPr>
          <w:p w:rsidRPr="005532BE" w:rsidR="009E1A06" w:rsidP="58696B6B" w:rsidRDefault="00000000" w14:paraId="1DD1B7BE" w14:textId="020DED1A">
            <w:pPr>
              <w:jc w:val="center"/>
            </w:pPr>
            <w:hyperlink r:id="Rc4026104227544de">
              <w:r w:rsidRPr="58696B6B" w:rsidR="4822960E">
                <w:rPr>
                  <w:rStyle w:val="Hyperlink"/>
                </w:rPr>
                <w:t>https://zoom.us/my/brandon.steinert</w:t>
              </w:r>
            </w:hyperlink>
            <w:r w:rsidR="4822960E">
              <w:rPr/>
              <w:t xml:space="preserve"> </w:t>
            </w:r>
          </w:p>
        </w:tc>
      </w:tr>
    </w:tbl>
    <w:p w:rsidRPr="005532BE" w:rsidR="009E1A06" w:rsidP="00F74BEC" w:rsidRDefault="009E1A06" w14:paraId="608B1B31" w14:textId="27348763">
      <w:pPr>
        <w:jc w:val="center"/>
        <w:rPr>
          <w:rFonts w:cstheme="minorHAnsi"/>
        </w:rPr>
      </w:pPr>
    </w:p>
    <w:tbl>
      <w:tblPr>
        <w:tblStyle w:val="TableGrid"/>
        <w:bidiVisual w:val="0"/>
        <w:tblW w:w="0" w:type="auto"/>
        <w:tblLayout w:type="fixed"/>
        <w:tblLook w:val="04A0" w:firstRow="1" w:lastRow="0" w:firstColumn="1" w:lastColumn="0" w:noHBand="0" w:noVBand="1"/>
      </w:tblPr>
      <w:tblGrid>
        <w:gridCol w:w="3285"/>
        <w:gridCol w:w="660"/>
        <w:gridCol w:w="4766"/>
        <w:gridCol w:w="669"/>
      </w:tblGrid>
      <w:tr w:rsidR="58696B6B" w:rsidTr="4246BD85" w14:paraId="63025B4C">
        <w:trPr>
          <w:trHeight w:val="300"/>
        </w:trPr>
        <w:tc>
          <w:tcPr>
            <w:tcW w:w="938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F7CAAC" w:themeFill="accent2" w:themeFillTint="66"/>
            <w:tcMar>
              <w:left w:w="108" w:type="dxa"/>
              <w:right w:w="108" w:type="dxa"/>
            </w:tcMar>
            <w:vAlign w:val="top"/>
          </w:tcPr>
          <w:p w:rsidR="58696B6B" w:rsidP="58696B6B" w:rsidRDefault="58696B6B" w14:paraId="2F5301B9" w14:textId="77631639">
            <w:pPr>
              <w:spacing w:before="0" w:beforeAutospacing="off" w:after="0" w:afterAutospacing="off"/>
              <w:jc w:val="center"/>
            </w:pPr>
            <w:r w:rsidRPr="58696B6B" w:rsidR="58696B6B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Members  ✅=Present</w:t>
            </w:r>
          </w:p>
        </w:tc>
      </w:tr>
      <w:tr w:rsidR="58696B6B" w:rsidTr="4246BD85" w14:paraId="3E4AAF76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1FA04649" w14:textId="2D52B943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ustin Brown  </w:t>
            </w:r>
          </w:p>
        </w:tc>
        <w:tc>
          <w:tcPr>
            <w:tcW w:w="66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4246BD85" w:rsidRDefault="7A4D73EE" w14:paraId="7BFF6D7C" w14:textId="236F5125">
            <w:pPr>
              <w:pStyle w:val="Normal"/>
              <w:jc w:val="center"/>
            </w:pPr>
            <w:r w:rsidRPr="4246BD85" w:rsidR="31152AC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56B4CAC4" w14:textId="60FB8210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arlene Sabio  </w:t>
            </w:r>
          </w:p>
        </w:tc>
        <w:tc>
          <w:tcPr>
            <w:tcW w:w="669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4246BD85" w:rsidRDefault="58696B6B" w14:paraId="10F72CBF" w14:textId="13F30F2A">
            <w:pPr>
              <w:pStyle w:val="Normal"/>
              <w:spacing w:before="0" w:beforeAutospacing="off" w:after="0" w:afterAutospacing="off"/>
              <w:jc w:val="center"/>
            </w:pPr>
            <w:r w:rsidRPr="4246BD85" w:rsidR="6B32AD05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  <w:r w:rsidRPr="4246BD85" w:rsidR="5935CF8C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</w:tr>
      <w:tr w:rsidR="58696B6B" w:rsidTr="4246BD85" w14:paraId="0CD01EA4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7A241024" w14:textId="5CA70662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Dr. Matt Connell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4246BD85" w:rsidRDefault="7A4D73EE" w14:paraId="21194C66" w14:textId="66EDBD3C">
            <w:pPr>
              <w:pStyle w:val="Normal"/>
              <w:jc w:val="center"/>
            </w:pPr>
            <w:r w:rsidRPr="4246BD85" w:rsidR="29476E5A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08447843" w14:textId="75BCBEBD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ason Lindstrom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4246BD85" w:rsidRDefault="58696B6B" w14:paraId="55179992" w14:textId="6B45C028">
            <w:pPr>
              <w:pStyle w:val="Normal"/>
              <w:spacing w:before="0" w:beforeAutospacing="off" w:after="0" w:afterAutospacing="off"/>
              <w:jc w:val="center"/>
            </w:pPr>
            <w:r w:rsidRPr="4246BD85" w:rsidR="5935CF8C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4246BD85" w:rsidR="139391DA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w:rsidR="58696B6B" w:rsidTr="4246BD85" w14:paraId="6DF381BE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33D092A2" w14:textId="060F787E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Emily Cowles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4246BD85" w:rsidRDefault="7A4D73EE" w14:paraId="2BB26DD0" w14:textId="4A8A812A">
            <w:pPr>
              <w:pStyle w:val="Normal"/>
              <w:jc w:val="center"/>
            </w:pPr>
            <w:r w:rsidRPr="4246BD85" w:rsidR="61F79B6E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25F6C357" w14:textId="359CE928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hristian Rivas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4246BD85" w:rsidRDefault="58696B6B" w14:paraId="322752C6" w14:textId="649691D9">
            <w:pPr>
              <w:pStyle w:val="Normal"/>
              <w:spacing w:before="0" w:beforeAutospacing="off" w:after="0" w:afterAutospacing="off"/>
              <w:jc w:val="center"/>
            </w:pPr>
            <w:r w:rsidRPr="4246BD85" w:rsidR="1FCA6B40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  <w:r w:rsidRPr="4246BD85" w:rsidR="5935CF8C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</w:tr>
      <w:tr w:rsidR="58696B6B" w:rsidTr="4246BD85" w14:paraId="538C3765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1216ADE6" w14:textId="75BBA2F9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r. Eric Foley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5A1D58D0" w14:textId="352BA631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687AB603" w14:textId="7E50EC9F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Dr. Brandon Steinert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4246BD85" w:rsidRDefault="58696B6B" w14:paraId="330DA8BB" w14:textId="56090D8A">
            <w:pPr>
              <w:pStyle w:val="Normal"/>
              <w:spacing w:before="0" w:beforeAutospacing="off" w:after="0" w:afterAutospacing="off"/>
              <w:jc w:val="center"/>
            </w:pPr>
            <w:r w:rsidRPr="4246BD85" w:rsidR="7C77C590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w:rsidR="58696B6B" w:rsidTr="4246BD85" w14:paraId="4CDAA2E5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21716369" w14:textId="0B835E38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ennifer Steinert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4246BD85" w:rsidRDefault="7A4D73EE" w14:paraId="635B3A6D" w14:textId="5423A2A4">
            <w:pPr>
              <w:pStyle w:val="Normal"/>
              <w:jc w:val="center"/>
            </w:pPr>
            <w:r w:rsidRPr="4246BD85" w:rsidR="29DFC3E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49BC4658" w14:textId="6ADB5ABE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hristopher Vanderlinde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4246BD85" w:rsidRDefault="58696B6B" w14:paraId="4F1B14CC" w14:textId="2A0E66D5">
            <w:pPr>
              <w:pStyle w:val="Normal"/>
              <w:spacing w:before="0" w:beforeAutospacing="off" w:after="0" w:afterAutospacing="off"/>
              <w:jc w:val="center"/>
            </w:pPr>
            <w:r w:rsidRPr="4246BD85" w:rsidR="5935CF8C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4246BD85" w:rsidR="62278CD1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w:rsidR="58696B6B" w:rsidTr="4246BD85" w14:paraId="5314B398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6F7CA04B" w14:textId="070A3DC9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ason Murray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4246BD85" w:rsidRDefault="7A4D73EE" w14:paraId="3C6CB01D" w14:textId="3125B072">
            <w:pPr>
              <w:pStyle w:val="Normal"/>
              <w:jc w:val="center"/>
            </w:pPr>
            <w:r w:rsidRPr="4246BD85" w:rsidR="4C7E261E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4B129093" w14:textId="635E1FF0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Kaitlin Sill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4246BD85" w:rsidRDefault="58696B6B" w14:paraId="141FB0B9" w14:textId="0DAEF1F6">
            <w:pPr>
              <w:pStyle w:val="Normal"/>
              <w:spacing w:before="0" w:beforeAutospacing="off" w:after="0" w:afterAutospacing="off"/>
              <w:jc w:val="center"/>
            </w:pPr>
            <w:r w:rsidRPr="4246BD85" w:rsidR="16919E8A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</w:tbl>
    <w:p w:rsidRPr="005532BE" w:rsidR="00BB7AEF" w:rsidP="58696B6B" w:rsidRDefault="00BB7AEF" w14:paraId="253A9BEF" w14:textId="2EF3CAD0">
      <w:pPr>
        <w:jc w:val="center"/>
        <w:rPr>
          <w:rFonts w:cs="Calibri" w:cstheme="minorAscii"/>
        </w:r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610"/>
        <w:gridCol w:w="5040"/>
        <w:gridCol w:w="1710"/>
      </w:tblGrid>
      <w:tr w:rsidRPr="005532BE" w:rsidR="009E1A06" w:rsidTr="659F365D" w14:paraId="487BAC18" w14:textId="77777777">
        <w:trPr>
          <w:trHeight w:val="300"/>
        </w:trPr>
        <w:tc>
          <w:tcPr>
            <w:tcW w:w="2610" w:type="dxa"/>
            <w:shd w:val="clear" w:color="auto" w:fill="F7CAAC" w:themeFill="accent2" w:themeFillTint="66"/>
            <w:tcMar/>
          </w:tcPr>
          <w:p w:rsidRPr="005532BE" w:rsidR="009E1A06" w:rsidP="00E346D1" w:rsidRDefault="009E1A06" w14:paraId="539F05CF" w14:textId="77777777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Topics</w:t>
            </w:r>
          </w:p>
        </w:tc>
        <w:tc>
          <w:tcPr>
            <w:tcW w:w="5040" w:type="dxa"/>
            <w:shd w:val="clear" w:color="auto" w:fill="F7CAAC" w:themeFill="accent2" w:themeFillTint="66"/>
            <w:tcMar/>
          </w:tcPr>
          <w:p w:rsidRPr="005532BE" w:rsidR="009E1A06" w:rsidP="00E346D1" w:rsidRDefault="009E1A06" w14:paraId="16AEBC54" w14:textId="77777777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Notes</w:t>
            </w:r>
          </w:p>
        </w:tc>
        <w:tc>
          <w:tcPr>
            <w:tcW w:w="1710" w:type="dxa"/>
            <w:shd w:val="clear" w:color="auto" w:fill="F7CAAC" w:themeFill="accent2" w:themeFillTint="66"/>
            <w:tcMar/>
          </w:tcPr>
          <w:p w:rsidR="58696B6B" w:rsidP="58696B6B" w:rsidRDefault="58696B6B" w14:paraId="0CBCC5B1" w14:textId="6238651D">
            <w:pPr>
              <w:pStyle w:val="Normal"/>
              <w:jc w:val="center"/>
              <w:rPr>
                <w:rFonts w:cs="Calibri" w:cstheme="minorAscii"/>
                <w:b w:val="1"/>
                <w:bCs w:val="1"/>
              </w:rPr>
            </w:pPr>
            <w:r w:rsidRPr="133408F2" w:rsidR="1A78425B">
              <w:rPr>
                <w:rFonts w:cs="Calibri" w:cstheme="minorAscii"/>
                <w:b w:val="1"/>
                <w:bCs w:val="1"/>
              </w:rPr>
              <w:t>Actions/Votes</w:t>
            </w:r>
          </w:p>
        </w:tc>
      </w:tr>
      <w:tr w:rsidRPr="005532BE" w:rsidR="008F24D1" w:rsidTr="659F365D" w14:paraId="3980BECC" w14:textId="77777777">
        <w:trPr>
          <w:trHeight w:val="300"/>
        </w:trPr>
        <w:tc>
          <w:tcPr>
            <w:tcW w:w="2610" w:type="dxa"/>
            <w:tcMar/>
          </w:tcPr>
          <w:p w:rsidRPr="005532BE" w:rsidR="008F24D1" w:rsidP="4246BD85" w:rsidRDefault="00AE6511" w14:paraId="5643EF8D" w14:textId="6FB51422">
            <w:pPr>
              <w:pStyle w:val="ListParagraph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left="360" w:right="0" w:hanging="360"/>
              <w:jc w:val="left"/>
              <w:rPr>
                <w:rFonts w:cs="Calibri" w:cstheme="minorAscii"/>
                <w:sz w:val="22"/>
                <w:szCs w:val="22"/>
              </w:rPr>
            </w:pPr>
            <w:r w:rsidRPr="4246BD85" w:rsidR="47F3AF1C">
              <w:rPr>
                <w:rFonts w:cs="Calibri" w:cstheme="minorAscii"/>
              </w:rPr>
              <w:t>Guest Speaker</w:t>
            </w:r>
          </w:p>
        </w:tc>
        <w:tc>
          <w:tcPr>
            <w:tcW w:w="5040" w:type="dxa"/>
            <w:tcMar/>
          </w:tcPr>
          <w:p w:rsidRPr="005532BE" w:rsidR="008F4C0C" w:rsidP="4246BD85" w:rsidRDefault="008F4C0C" w14:paraId="0749E91D" w14:textId="0EE97E23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  <w:tc>
          <w:tcPr>
            <w:tcW w:w="1710" w:type="dxa"/>
            <w:tcMar/>
          </w:tcPr>
          <w:p w:rsidR="58696B6B" w:rsidP="58696B6B" w:rsidRDefault="58696B6B" w14:paraId="6A668C12" w14:textId="7BCD553D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4246BD85" w:rsidR="5F9FADF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None this month. Make have separate meetings in future.</w:t>
            </w:r>
          </w:p>
        </w:tc>
      </w:tr>
      <w:tr w:rsidR="4246BD85" w:rsidTr="659F365D" w14:paraId="15189FEF">
        <w:trPr>
          <w:trHeight w:val="300"/>
        </w:trPr>
        <w:tc>
          <w:tcPr>
            <w:tcW w:w="2610" w:type="dxa"/>
            <w:tcMar/>
          </w:tcPr>
          <w:p w:rsidR="47F3AF1C" w:rsidP="4246BD85" w:rsidRDefault="47F3AF1C" w14:paraId="1BD91F8B" w14:textId="245A5582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4246BD85" w:rsidR="47F3AF1C">
              <w:rPr>
                <w:rFonts w:cs="Calibri" w:cstheme="minorAscii"/>
              </w:rPr>
              <w:t>Approval of Minutes</w:t>
            </w:r>
          </w:p>
        </w:tc>
        <w:tc>
          <w:tcPr>
            <w:tcW w:w="5040" w:type="dxa"/>
            <w:tcMar/>
          </w:tcPr>
          <w:p w:rsidR="47F3AF1C" w:rsidP="4246BD85" w:rsidRDefault="47F3AF1C" w14:paraId="716F65C6" w14:textId="6FADDC5B">
            <w:pPr>
              <w:pStyle w:val="Normal"/>
            </w:pPr>
            <w:hyperlink r:id="R0cc6c60ab57748d2">
              <w:r w:rsidRPr="4246BD85" w:rsidR="47F3AF1C">
                <w:rPr>
                  <w:rStyle w:val="Hyperlink"/>
                  <w:rFonts w:ascii="Calibri" w:hAnsi="Calibri" w:eastAsia="Calibri" w:cs="Calibri"/>
                  <w:noProof w:val="0"/>
                  <w:sz w:val="22"/>
                  <w:szCs w:val="22"/>
                  <w:lang w:val="en-US"/>
                </w:rPr>
                <w:t>2025.09.08 FC Minutes - UNAPPROVED.docx</w:t>
              </w:r>
            </w:hyperlink>
          </w:p>
        </w:tc>
        <w:tc>
          <w:tcPr>
            <w:tcW w:w="1710" w:type="dxa"/>
            <w:tcMar/>
          </w:tcPr>
          <w:p w:rsidR="4246BD85" w:rsidP="659F365D" w:rsidRDefault="4246BD85" w14:paraId="49EA8FAC" w14:textId="5E1C100E">
            <w:pPr>
              <w:spacing w:before="0" w:beforeAutospacing="off" w:after="0" w:afterAutospacing="off" w:line="240" w:lineRule="auto"/>
            </w:pPr>
            <w:r w:rsidRPr="659F365D" w:rsidR="1EB76E0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Matt-Motion</w:t>
            </w:r>
          </w:p>
          <w:p w:rsidR="4246BD85" w:rsidP="659F365D" w:rsidRDefault="4246BD85" w14:paraId="2B58F22E" w14:textId="14162FA4">
            <w:pPr>
              <w:spacing w:before="0" w:beforeAutospacing="off" w:after="0" w:afterAutospacing="off" w:line="240" w:lineRule="auto"/>
              <w:rPr>
                <w:rFonts w:ascii="Calibri" w:hAnsi="Calibri" w:eastAsia="Calibri" w:cs="Calibri"/>
                <w:noProof w:val="0"/>
                <w:sz w:val="22"/>
                <w:szCs w:val="22"/>
                <w:vertAlign w:val="superscript"/>
                <w:lang w:val="en-US"/>
              </w:rPr>
            </w:pPr>
            <w:r w:rsidRPr="659F365D" w:rsidR="1EB76E0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Darlene-2</w:t>
            </w:r>
            <w:r w:rsidRPr="659F365D" w:rsidR="1EB76E0A">
              <w:rPr>
                <w:rFonts w:ascii="Calibri" w:hAnsi="Calibri" w:eastAsia="Calibri" w:cs="Calibri"/>
                <w:noProof w:val="0"/>
                <w:sz w:val="22"/>
                <w:szCs w:val="22"/>
                <w:vertAlign w:val="superscript"/>
                <w:lang w:val="en-US"/>
              </w:rPr>
              <w:t>nd</w:t>
            </w:r>
            <w:r w:rsidRPr="659F365D" w:rsidR="1EB76E0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</w:p>
          <w:p w:rsidR="4246BD85" w:rsidP="659F365D" w:rsidRDefault="4246BD85" w14:paraId="66F095F2" w14:textId="084A9C34">
            <w:pPr>
              <w:spacing w:before="0" w:beforeAutospacing="off" w:after="0" w:afterAutospacing="off" w:line="240" w:lineRule="auto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659F365D" w:rsidR="1EB76E0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Approved</w:t>
            </w:r>
          </w:p>
        </w:tc>
      </w:tr>
      <w:tr w:rsidR="0B482379" w:rsidTr="659F365D" w14:paraId="16E9501B">
        <w:trPr>
          <w:trHeight w:val="300"/>
        </w:trPr>
        <w:tc>
          <w:tcPr>
            <w:tcW w:w="2610" w:type="dxa"/>
            <w:tcMar/>
          </w:tcPr>
          <w:p w:rsidR="0B482379" w:rsidP="58696B6B" w:rsidRDefault="0B482379" w14:paraId="392DE408" w14:textId="01C8C04B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  <w:sz w:val="22"/>
                <w:szCs w:val="22"/>
              </w:rPr>
            </w:pPr>
            <w:r w:rsidRPr="4246BD85" w:rsidR="03AF0017">
              <w:rPr>
                <w:rFonts w:cs="Calibri" w:cstheme="minorAscii"/>
                <w:sz w:val="22"/>
                <w:szCs w:val="22"/>
              </w:rPr>
              <w:t>Faculty Council Webpage</w:t>
            </w:r>
            <w:r w:rsidRPr="4246BD85" w:rsidR="7965916C">
              <w:rPr>
                <w:rFonts w:cs="Calibri" w:cstheme="minorAscii"/>
                <w:sz w:val="22"/>
                <w:szCs w:val="22"/>
              </w:rPr>
              <w:t xml:space="preserve"> &amp; One Stop Resource </w:t>
            </w:r>
          </w:p>
        </w:tc>
        <w:tc>
          <w:tcPr>
            <w:tcW w:w="5040" w:type="dxa"/>
            <w:tcMar/>
          </w:tcPr>
          <w:p w:rsidR="0B482379" w:rsidP="4246BD85" w:rsidRDefault="0B482379" w14:paraId="309BB878" w14:textId="15B132A7">
            <w:pPr>
              <w:pStyle w:val="Normal"/>
              <w:rPr>
                <w:rFonts w:cs="Calibri" w:cstheme="minorAscii"/>
                <w:sz w:val="22"/>
                <w:szCs w:val="22"/>
              </w:rPr>
            </w:pPr>
            <w:r w:rsidRPr="4246BD85" w:rsidR="7965916C">
              <w:rPr>
                <w:rFonts w:cs="Calibri" w:cstheme="minorAscii"/>
                <w:sz w:val="22"/>
                <w:szCs w:val="22"/>
              </w:rPr>
              <w:t>I (Brandon) updated the overview page with a few resources and links. Check it out!</w:t>
            </w:r>
          </w:p>
          <w:p w:rsidR="0B482379" w:rsidP="4246BD85" w:rsidRDefault="0B482379" w14:paraId="094A55EE" w14:textId="139D2343">
            <w:pPr>
              <w:pStyle w:val="Normal"/>
              <w:rPr>
                <w:rFonts w:cs="Calibri" w:cstheme="minorAscii"/>
                <w:sz w:val="22"/>
                <w:szCs w:val="22"/>
              </w:rPr>
            </w:pPr>
            <w:hyperlink r:id="Reaea9046aece4ed0">
              <w:r w:rsidRPr="4246BD85" w:rsidR="7965916C">
                <w:rPr>
                  <w:rStyle w:val="Hyperlink"/>
                  <w:rFonts w:cs="Calibri" w:cstheme="minorAscii"/>
                  <w:sz w:val="22"/>
                  <w:szCs w:val="22"/>
                </w:rPr>
                <w:t>https://internal.bartonccc.edu/faculty</w:t>
              </w:r>
            </w:hyperlink>
            <w:r w:rsidRPr="4246BD85" w:rsidR="7965916C">
              <w:rPr>
                <w:rFonts w:cs="Calibri" w:cstheme="minorAscii"/>
                <w:sz w:val="22"/>
                <w:szCs w:val="22"/>
              </w:rPr>
              <w:t xml:space="preserve"> </w:t>
            </w:r>
          </w:p>
          <w:p w:rsidR="0B482379" w:rsidP="4246BD85" w:rsidRDefault="0B482379" w14:paraId="6B69AB3E" w14:textId="29A6BD40">
            <w:pPr>
              <w:pStyle w:val="Normal"/>
              <w:rPr>
                <w:rFonts w:cs="Calibri" w:cstheme="minorAscii"/>
                <w:b w:val="1"/>
                <w:bCs w:val="1"/>
                <w:sz w:val="22"/>
                <w:szCs w:val="22"/>
              </w:rPr>
            </w:pPr>
            <w:r w:rsidRPr="4246BD85" w:rsidR="0539DBF4">
              <w:rPr>
                <w:rFonts w:cs="Calibri" w:cstheme="minorAscii"/>
                <w:b w:val="1"/>
                <w:bCs w:val="1"/>
                <w:sz w:val="22"/>
                <w:szCs w:val="22"/>
              </w:rPr>
              <w:t xml:space="preserve">User guide is outdated. </w:t>
            </w:r>
          </w:p>
          <w:p w:rsidR="0B482379" w:rsidP="4246BD85" w:rsidRDefault="0B482379" w14:paraId="65FA322B" w14:textId="41517C35">
            <w:pPr>
              <w:pStyle w:val="Normal"/>
              <w:rPr>
                <w:rFonts w:cs="Calibri" w:cstheme="minorAscii"/>
                <w:b w:val="1"/>
                <w:bCs w:val="1"/>
                <w:sz w:val="22"/>
                <w:szCs w:val="22"/>
              </w:rPr>
            </w:pPr>
            <w:r w:rsidRPr="4246BD85" w:rsidR="3436C3E9">
              <w:rPr>
                <w:rFonts w:cs="Calibri" w:cstheme="minorAscii"/>
                <w:b w:val="1"/>
                <w:bCs w:val="1"/>
                <w:sz w:val="22"/>
                <w:szCs w:val="22"/>
              </w:rPr>
              <w:t>Incomplete grade form. - add</w:t>
            </w:r>
          </w:p>
          <w:p w:rsidR="0B482379" w:rsidP="4246BD85" w:rsidRDefault="0B482379" w14:paraId="4DDCE3FE" w14:textId="3C4BF09A">
            <w:pPr>
              <w:pStyle w:val="Normal"/>
              <w:rPr>
                <w:rFonts w:cs="Calibri" w:cstheme="minorAscii"/>
                <w:b w:val="1"/>
                <w:bCs w:val="1"/>
                <w:sz w:val="22"/>
                <w:szCs w:val="22"/>
              </w:rPr>
            </w:pPr>
            <w:r w:rsidRPr="4246BD85" w:rsidR="2E24AB05">
              <w:rPr>
                <w:rFonts w:cs="Calibri" w:cstheme="minorAscii"/>
                <w:b w:val="1"/>
                <w:bCs w:val="1"/>
                <w:sz w:val="22"/>
                <w:szCs w:val="22"/>
              </w:rPr>
              <w:t>Ronnie Dean (might be the one who updates cards in portal.)</w:t>
            </w:r>
          </w:p>
          <w:p w:rsidR="0B482379" w:rsidP="4246BD85" w:rsidRDefault="0B482379" w14:paraId="771CF904" w14:textId="6276EC13">
            <w:pPr>
              <w:pStyle w:val="Normal"/>
              <w:rPr>
                <w:rFonts w:cs="Calibri" w:cstheme="minorAscii"/>
                <w:sz w:val="22"/>
                <w:szCs w:val="22"/>
              </w:rPr>
            </w:pPr>
          </w:p>
          <w:p w:rsidR="0B482379" w:rsidP="4246BD85" w:rsidRDefault="0B482379" w14:paraId="614BF7B2" w14:textId="6849C1AD">
            <w:pPr>
              <w:pStyle w:val="Normal"/>
              <w:rPr>
                <w:rFonts w:cs="Calibri" w:cstheme="minorAscii"/>
                <w:sz w:val="22"/>
                <w:szCs w:val="22"/>
              </w:rPr>
            </w:pPr>
            <w:r w:rsidRPr="4246BD85" w:rsidR="7965916C">
              <w:rPr>
                <w:rFonts w:cs="Calibri" w:cstheme="minorAscii"/>
                <w:sz w:val="22"/>
                <w:szCs w:val="22"/>
              </w:rPr>
              <w:t xml:space="preserve">However, the faculty council “about” page did not get updated, and the login no longer </w:t>
            </w:r>
            <w:r w:rsidRPr="4246BD85" w:rsidR="7965916C">
              <w:rPr>
                <w:rFonts w:cs="Calibri" w:cstheme="minorAscii"/>
                <w:sz w:val="22"/>
                <w:szCs w:val="22"/>
              </w:rPr>
              <w:t>accept</w:t>
            </w:r>
            <w:r w:rsidRPr="4246BD85" w:rsidR="2FA2A8F7">
              <w:rPr>
                <w:rFonts w:cs="Calibri" w:cstheme="minorAscii"/>
                <w:sz w:val="22"/>
                <w:szCs w:val="22"/>
              </w:rPr>
              <w:t>ed</w:t>
            </w:r>
            <w:r w:rsidRPr="4246BD85" w:rsidR="7965916C">
              <w:rPr>
                <w:rFonts w:cs="Calibri" w:cstheme="minorAscii"/>
                <w:sz w:val="22"/>
                <w:szCs w:val="22"/>
              </w:rPr>
              <w:t xml:space="preserve"> my credentials. It still has old info:</w:t>
            </w:r>
          </w:p>
          <w:p w:rsidR="0B482379" w:rsidP="4246BD85" w:rsidRDefault="0B482379" w14:paraId="5834657E" w14:textId="1797EB45">
            <w:pPr>
              <w:pStyle w:val="Normal"/>
              <w:rPr>
                <w:rFonts w:cs="Calibri" w:cstheme="minorAscii"/>
                <w:sz w:val="22"/>
                <w:szCs w:val="22"/>
              </w:rPr>
            </w:pPr>
            <w:hyperlink r:id="Re0f47f6ebecb4fb0">
              <w:r w:rsidRPr="4246BD85" w:rsidR="7965916C">
                <w:rPr>
                  <w:rStyle w:val="Hyperlink"/>
                  <w:rFonts w:cs="Calibri" w:cstheme="minorAscii"/>
                  <w:sz w:val="22"/>
                  <w:szCs w:val="22"/>
                </w:rPr>
                <w:t>https://internal.bartonccc.edu/faculty/council</w:t>
              </w:r>
            </w:hyperlink>
            <w:r w:rsidRPr="4246BD85" w:rsidR="7965916C">
              <w:rPr>
                <w:rFonts w:cs="Calibri" w:cstheme="minorAscii"/>
                <w:sz w:val="22"/>
                <w:szCs w:val="22"/>
              </w:rPr>
              <w:t xml:space="preserve"> </w:t>
            </w:r>
          </w:p>
          <w:p w:rsidR="0B482379" w:rsidP="4246BD85" w:rsidRDefault="0B482379" w14:paraId="072F6E9F" w14:textId="74D1DF4D">
            <w:pPr>
              <w:pStyle w:val="Normal"/>
              <w:rPr>
                <w:rFonts w:cs="Calibri" w:cstheme="minorAscii"/>
                <w:sz w:val="22"/>
                <w:szCs w:val="22"/>
              </w:rPr>
            </w:pPr>
          </w:p>
          <w:p w:rsidR="0B482379" w:rsidP="4246BD85" w:rsidRDefault="0B482379" w14:paraId="08BF8608" w14:textId="1C4809C3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4246BD85" w:rsidR="5C0B2D95">
              <w:rPr>
                <w:rFonts w:cs="Calibri" w:cstheme="minorAscii"/>
                <w:sz w:val="22"/>
                <w:szCs w:val="22"/>
              </w:rPr>
              <w:t xml:space="preserve">It was restored right at the time of this </w:t>
            </w:r>
            <w:r w:rsidRPr="4246BD85" w:rsidR="5C0B2D95">
              <w:rPr>
                <w:rFonts w:cs="Calibri" w:cstheme="minorAscii"/>
                <w:sz w:val="22"/>
                <w:szCs w:val="22"/>
              </w:rPr>
              <w:t>writing</w:t>
            </w:r>
            <w:r w:rsidRPr="4246BD85" w:rsidR="5C0B2D95">
              <w:rPr>
                <w:rFonts w:cs="Calibri" w:cstheme="minorAscii"/>
                <w:sz w:val="22"/>
                <w:szCs w:val="22"/>
              </w:rPr>
              <w:t xml:space="preserve"> and </w:t>
            </w:r>
            <w:r w:rsidRPr="4246BD85" w:rsidR="5C0B2D95">
              <w:rPr>
                <w:rFonts w:cs="Calibri" w:cstheme="minorAscii"/>
                <w:sz w:val="22"/>
                <w:szCs w:val="22"/>
              </w:rPr>
              <w:t>I’ll</w:t>
            </w:r>
            <w:r w:rsidRPr="4246BD85" w:rsidR="5C0B2D95">
              <w:rPr>
                <w:rFonts w:cs="Calibri" w:cstheme="minorAscii"/>
                <w:sz w:val="22"/>
                <w:szCs w:val="22"/>
              </w:rPr>
              <w:t xml:space="preserve"> try to have it updated before our meeting. </w:t>
            </w:r>
          </w:p>
        </w:tc>
        <w:tc>
          <w:tcPr>
            <w:tcW w:w="1710" w:type="dxa"/>
            <w:tcMar/>
          </w:tcPr>
          <w:p w:rsidR="58696B6B" w:rsidP="659F365D" w:rsidRDefault="58696B6B" w14:paraId="7604E1BF" w14:textId="5A11FEE2">
            <w:pPr>
              <w:spacing w:before="0" w:beforeAutospacing="off" w:after="0" w:afterAutospacing="off" w:line="257" w:lineRule="auto"/>
            </w:pP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-Look at </w:t>
            </w: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resources</w:t>
            </w: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page and give suggestions for links/additions.</w:t>
            </w:r>
          </w:p>
          <w:p w:rsidR="58696B6B" w:rsidP="659F365D" w:rsidRDefault="58696B6B" w14:paraId="348A9532" w14:textId="18AFA08B">
            <w:pPr>
              <w:spacing w:before="0" w:beforeAutospacing="off" w:after="0" w:afterAutospacing="off" w:line="257" w:lineRule="auto"/>
            </w:pP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</w:p>
          <w:p w:rsidR="58696B6B" w:rsidP="659F365D" w:rsidRDefault="58696B6B" w14:paraId="7CFB96E7" w14:textId="1855F29C">
            <w:pPr>
              <w:spacing w:before="0" w:beforeAutospacing="off" w:after="0" w:afterAutospacing="off" w:line="257" w:lineRule="auto"/>
            </w:pP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-Several new quick links for faculty.</w:t>
            </w:r>
          </w:p>
          <w:p w:rsidR="58696B6B" w:rsidP="659F365D" w:rsidRDefault="58696B6B" w14:paraId="608059DE" w14:textId="70BC2179">
            <w:pPr>
              <w:spacing w:before="0" w:beforeAutospacing="off" w:after="0" w:afterAutospacing="off" w:line="257" w:lineRule="auto"/>
            </w:pP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</w:p>
          <w:p w:rsidR="58696B6B" w:rsidP="659F365D" w:rsidRDefault="58696B6B" w14:paraId="5D5C0E79" w14:textId="048F6286">
            <w:pPr>
              <w:spacing w:before="0" w:beforeAutospacing="off" w:after="0" w:afterAutospacing="off" w:line="257" w:lineRule="auto"/>
            </w:pP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-User guide is outdated</w:t>
            </w:r>
          </w:p>
          <w:p w:rsidR="58696B6B" w:rsidP="659F365D" w:rsidRDefault="58696B6B" w14:paraId="140D204C" w14:textId="6ED9D2DB">
            <w:pPr>
              <w:spacing w:before="0" w:beforeAutospacing="off" w:after="0" w:afterAutospacing="off" w:line="257" w:lineRule="auto"/>
            </w:pP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</w:p>
          <w:p w:rsidR="58696B6B" w:rsidP="659F365D" w:rsidRDefault="58696B6B" w14:paraId="2BF80B9D" w14:textId="2FFCB5D8">
            <w:pPr>
              <w:spacing w:before="0" w:beforeAutospacing="off" w:after="0" w:afterAutospacing="off" w:line="257" w:lineRule="auto"/>
            </w:pP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-JS: add incomplete grade form</w:t>
            </w:r>
          </w:p>
          <w:p w:rsidR="58696B6B" w:rsidP="659F365D" w:rsidRDefault="58696B6B" w14:paraId="74384AB1" w14:textId="7851F91C">
            <w:pPr>
              <w:spacing w:before="0" w:beforeAutospacing="off" w:after="0" w:afterAutospacing="off" w:line="257" w:lineRule="auto"/>
            </w:pP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</w:p>
          <w:p w:rsidR="58696B6B" w:rsidP="659F365D" w:rsidRDefault="58696B6B" w14:paraId="07A441F0" w14:textId="6A08D4B6">
            <w:pPr>
              <w:spacing w:before="0" w:beforeAutospacing="off" w:after="0" w:afterAutospacing="off" w:line="257" w:lineRule="auto"/>
            </w:pP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-FC page will be updated soon w/ new roster and purpose.</w:t>
            </w:r>
          </w:p>
          <w:p w:rsidR="58696B6B" w:rsidP="659F365D" w:rsidRDefault="58696B6B" w14:paraId="18C7A637" w14:textId="7D3E5B8B">
            <w:pPr>
              <w:pStyle w:val="Normal"/>
              <w:spacing w:before="0" w:beforeAutospacing="off" w:after="0" w:afterAutospacing="off" w:line="257" w:lineRule="auto"/>
            </w:pPr>
            <w:r w:rsidRPr="659F365D" w:rsidR="1CEE015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-BS will try to have added to “Faculty Resource” card in Portal.</w:t>
            </w:r>
          </w:p>
          <w:p w:rsidR="58696B6B" w:rsidP="659F365D" w:rsidRDefault="58696B6B" w14:paraId="08047C1A" w14:textId="387F7CE0">
            <w:pPr>
              <w:pStyle w:val="ListParagraph"/>
              <w:jc w:val="both"/>
              <w:rPr>
                <w:rFonts w:cs="Calibri" w:cstheme="minorAscii"/>
              </w:rPr>
            </w:pPr>
          </w:p>
        </w:tc>
      </w:tr>
      <w:tr w:rsidR="4246BD85" w:rsidTr="659F365D" w14:paraId="1E538E15">
        <w:trPr>
          <w:trHeight w:val="300"/>
        </w:trPr>
        <w:tc>
          <w:tcPr>
            <w:tcW w:w="2610" w:type="dxa"/>
            <w:tcMar/>
          </w:tcPr>
          <w:p w:rsidR="4246BD85" w:rsidP="4246BD85" w:rsidRDefault="4246BD85" w14:paraId="571C3B86" w14:textId="3CAC78FA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IA Update </w:t>
            </w:r>
            <w:r>
              <w:br/>
            </w: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(standing item)</w:t>
            </w:r>
          </w:p>
        </w:tc>
        <w:tc>
          <w:tcPr>
            <w:tcW w:w="5040" w:type="dxa"/>
            <w:tcMar/>
          </w:tcPr>
          <w:p w:rsidR="4246BD85" w:rsidP="4246BD85" w:rsidRDefault="4246BD85" w14:paraId="13ECF83B" w14:textId="693446C4">
            <w:pPr>
              <w:pStyle w:val="Normal"/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We’ll</w:t>
            </w: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hear an update on DIA progress and important dates</w:t>
            </w:r>
            <w:r w:rsidRPr="4246BD85" w:rsidR="192B635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from Justin Brown, DIA Coordinator.</w:t>
            </w:r>
          </w:p>
          <w:p w:rsidR="739EF3A3" w:rsidP="4246BD85" w:rsidRDefault="739EF3A3" w14:paraId="765EF8CD" w14:textId="50562B5F">
            <w:pPr>
              <w:pStyle w:val="Normal"/>
              <w:ind w:left="0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246BD85" w:rsidR="739EF3A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Launch </w:t>
            </w:r>
            <w:r w:rsidRPr="4246BD85" w:rsidR="739EF3A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whole</w:t>
            </w:r>
            <w:r w:rsidRPr="4246BD85" w:rsidR="739EF3A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process</w:t>
            </w:r>
            <w:r w:rsidRPr="4246BD85" w:rsidR="739EF3A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before holiday break. </w:t>
            </w:r>
          </w:p>
          <w:p w:rsidR="4246BD85" w:rsidP="4246BD85" w:rsidRDefault="4246BD85" w14:paraId="2C5D7FC5" w14:textId="09600CCC">
            <w:pPr>
              <w:pStyle w:val="Normal"/>
              <w:ind w:left="0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710" w:type="dxa"/>
            <w:tcMar/>
          </w:tcPr>
          <w:p w:rsidR="4246BD85" w:rsidP="659F365D" w:rsidRDefault="4246BD85" w14:paraId="16AF0A64" w14:textId="796D1E35">
            <w:pPr>
              <w:spacing w:before="0" w:beforeAutospacing="off" w:after="160" w:afterAutospacing="off" w:line="257" w:lineRule="auto"/>
            </w:pPr>
            <w:r w:rsidRPr="659F365D" w:rsidR="7597226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Communication </w:t>
            </w:r>
            <w:r w:rsidRPr="659F365D" w:rsidR="7597226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go</w:t>
            </w:r>
            <w:r w:rsidRPr="659F365D" w:rsidR="7597226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out before Christmas break. </w:t>
            </w:r>
          </w:p>
          <w:p w:rsidR="4246BD85" w:rsidP="659F365D" w:rsidRDefault="4246BD85" w14:paraId="601AD3A6" w14:textId="717D26E5">
            <w:pPr>
              <w:spacing w:before="0" w:beforeAutospacing="off" w:after="160" w:afterAutospacing="off" w:line="257" w:lineRule="auto"/>
            </w:pPr>
            <w:r w:rsidRPr="659F365D" w:rsidR="7597226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-MC Launch before college shuts down in Dec. w/ end of Jan due date. </w:t>
            </w:r>
          </w:p>
          <w:p w:rsidR="4246BD85" w:rsidP="659F365D" w:rsidRDefault="4246BD85" w14:paraId="5F6F8837" w14:textId="55B12E0B">
            <w:pPr>
              <w:spacing w:before="0" w:beforeAutospacing="off" w:after="160" w:afterAutospacing="off" w:line="257" w:lineRule="auto"/>
            </w:pPr>
            <w:r w:rsidRPr="659F365D" w:rsidR="7597226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-MC only been supervisors in the past couple years.</w:t>
            </w:r>
          </w:p>
          <w:p w:rsidR="4246BD85" w:rsidP="659F365D" w:rsidRDefault="4246BD85" w14:paraId="1F148495" w14:textId="25E6DF72">
            <w:pPr>
              <w:spacing w:before="0" w:beforeAutospacing="off" w:after="160" w:afterAutospacing="off" w:line="257" w:lineRule="auto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659F365D" w:rsidR="7597226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  <w:r w:rsidRPr="659F365D" w:rsidR="7597226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-JB: vote as a </w:t>
            </w:r>
            <w:r w:rsidRPr="659F365D" w:rsidR="7597226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council</w:t>
            </w:r>
            <w:r w:rsidRPr="659F365D" w:rsidR="7597226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for student nominations during the next meeting.</w:t>
            </w:r>
          </w:p>
        </w:tc>
      </w:tr>
      <w:tr w:rsidR="0B482379" w:rsidTr="659F365D" w14:paraId="6CBC7AB7">
        <w:trPr>
          <w:trHeight w:val="300"/>
        </w:trPr>
        <w:tc>
          <w:tcPr>
            <w:tcW w:w="2610" w:type="dxa"/>
            <w:tcMar/>
          </w:tcPr>
          <w:p w:rsidR="4246BD85" w:rsidP="4246BD85" w:rsidRDefault="4246BD85" w14:paraId="35AD3C55" w14:textId="0267FC59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hyperlink r:id="R0884698e052e4eb1">
              <w:r w:rsidRPr="4246BD85" w:rsidR="4246BD85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lang w:val="en-US"/>
                </w:rPr>
                <w:t>Progress on Goals</w:t>
              </w:r>
            </w:hyperlink>
          </w:p>
        </w:tc>
        <w:tc>
          <w:tcPr>
            <w:tcW w:w="5040" w:type="dxa"/>
            <w:tcMar/>
          </w:tcPr>
          <w:p w:rsidR="4246BD85" w:rsidP="4246BD85" w:rsidRDefault="4246BD85" w14:paraId="0E05784E" w14:textId="0B0C60EE">
            <w:pPr>
              <w:pStyle w:val="ListParagraph"/>
              <w:numPr>
                <w:ilvl w:val="0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4246BD85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municating </w:t>
            </w:r>
            <w:r w:rsidRPr="4246BD85" w:rsidR="4246BD85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to</w:t>
            </w:r>
            <w:r w:rsidRPr="4246BD85" w:rsidR="4246BD85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faculty</w:t>
            </w:r>
            <w:r>
              <w:br/>
            </w: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en</w:t>
            </w: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masse and one-on-one). </w:t>
            </w:r>
            <w:r>
              <w:br/>
            </w:r>
            <w:r w:rsidRPr="4246BD85" w:rsidR="249351E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Christian Rivas</w:t>
            </w:r>
            <w:r w:rsidRPr="4246BD85" w:rsidR="5AEC246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&amp; Brandon Steinert</w:t>
            </w:r>
          </w:p>
          <w:p w:rsidR="7D8662C4" w:rsidP="4246BD85" w:rsidRDefault="7D8662C4" w14:paraId="2E864077" w14:textId="06FAF91F">
            <w:pPr>
              <w:pStyle w:val="ListParagraph"/>
              <w:numPr>
                <w:ilvl w:val="1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7D8662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-on1: </w:t>
            </w: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evelop a </w:t>
            </w: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plan/assignments.</w:t>
            </w:r>
          </w:p>
          <w:p w:rsidR="0384ACE7" w:rsidP="4246BD85" w:rsidRDefault="0384ACE7" w14:paraId="246D500C" w14:textId="6C812FC2">
            <w:pPr>
              <w:pStyle w:val="ListParagraph"/>
              <w:numPr>
                <w:ilvl w:val="2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0384ACE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Semesterly</w:t>
            </w:r>
          </w:p>
          <w:p w:rsidR="0384ACE7" w:rsidP="4246BD85" w:rsidRDefault="0384ACE7" w14:paraId="4947AFFA" w14:textId="605B04F0">
            <w:pPr>
              <w:pStyle w:val="ListParagraph"/>
              <w:numPr>
                <w:ilvl w:val="2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0384ACE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Each FC member will have an assignment.</w:t>
            </w:r>
          </w:p>
          <w:p w:rsidR="0384ACE7" w:rsidP="4246BD85" w:rsidRDefault="0384ACE7" w14:paraId="716FF6CD" w14:textId="7FDC0248">
            <w:pPr>
              <w:pStyle w:val="ListParagraph"/>
              <w:numPr>
                <w:ilvl w:val="2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0384ACE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 xml:space="preserve">If feasible... In-person in fall. Follow up in spring. </w:t>
            </w:r>
          </w:p>
          <w:p w:rsidR="0384ACE7" w:rsidP="4246BD85" w:rsidRDefault="0384ACE7" w14:paraId="70D17263" w14:textId="7B770FA7">
            <w:pPr>
              <w:pStyle w:val="ListParagraph"/>
              <w:numPr>
                <w:ilvl w:val="2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0384ACE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In person for new faculty as they come in.</w:t>
            </w:r>
          </w:p>
          <w:p w:rsidR="0384ACE7" w:rsidP="4246BD85" w:rsidRDefault="0384ACE7" w14:paraId="75A9BC02" w14:textId="2ADBFBE5">
            <w:pPr>
              <w:pStyle w:val="ListParagraph"/>
              <w:numPr>
                <w:ilvl w:val="2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0384ACE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Christian securing a list!</w:t>
            </w:r>
          </w:p>
          <w:p w:rsidR="582BA7E2" w:rsidP="4246BD85" w:rsidRDefault="582BA7E2" w14:paraId="18903109" w14:textId="32EA7734">
            <w:pPr>
              <w:pStyle w:val="ListParagraph"/>
              <w:numPr>
                <w:ilvl w:val="3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582BA7E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HR create list?</w:t>
            </w:r>
          </w:p>
          <w:p w:rsidR="582BA7E2" w:rsidP="4246BD85" w:rsidRDefault="582BA7E2" w14:paraId="6053E327" w14:textId="099E01C2">
            <w:pPr>
              <w:pStyle w:val="ListParagraph"/>
              <w:numPr>
                <w:ilvl w:val="3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582BA7E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 xml:space="preserve">Narren? </w:t>
            </w:r>
          </w:p>
          <w:p w:rsidR="582BA7E2" w:rsidP="4246BD85" w:rsidRDefault="582BA7E2" w14:paraId="02BE2C86" w14:textId="47F26555">
            <w:pPr>
              <w:pStyle w:val="ListParagraph"/>
              <w:numPr>
                <w:ilvl w:val="3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582BA7E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Faculty taught last 3 terms?</w:t>
            </w:r>
          </w:p>
          <w:p w:rsidR="62D26039" w:rsidP="4246BD85" w:rsidRDefault="62D26039" w14:paraId="0C329CA7" w14:textId="5B4A6B0A">
            <w:pPr>
              <w:pStyle w:val="ListParagraph"/>
              <w:numPr>
                <w:ilvl w:val="3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62D2603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 xml:space="preserve">Jenna Hoffman may be a resource. </w:t>
            </w:r>
          </w:p>
          <w:p w:rsidR="62D26039" w:rsidP="4246BD85" w:rsidRDefault="62D26039" w14:paraId="2DFCF68E" w14:textId="56BC6058">
            <w:pPr>
              <w:pStyle w:val="ListParagraph"/>
              <w:numPr>
                <w:ilvl w:val="3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62D2603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New org chart!</w:t>
            </w:r>
          </w:p>
          <w:p w:rsidR="19EB6A40" w:rsidP="4246BD85" w:rsidRDefault="19EB6A40" w14:paraId="5B6848BA" w14:textId="4EE2FA1E">
            <w:pPr>
              <w:pStyle w:val="ListParagraph"/>
              <w:numPr>
                <w:ilvl w:val="3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19EB6A4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Email distribution lists/</w:t>
            </w:r>
            <w:r w:rsidRPr="4246BD85" w:rsidR="19EB6A4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communicationsfrom</w:t>
            </w:r>
            <w:r w:rsidRPr="4246BD85" w:rsidR="19EB6A4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 xml:space="preserve"> E</w:t>
            </w:r>
            <w:r w:rsidRPr="4246BD85" w:rsidR="682307F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laine</w:t>
            </w:r>
          </w:p>
          <w:p w:rsidR="4246BD85" w:rsidP="4246BD85" w:rsidRDefault="4246BD85" w14:paraId="5CF54B01" w14:textId="74F0EB5F">
            <w:pPr>
              <w:pStyle w:val="ListParagraph"/>
              <w:numPr>
                <w:ilvl w:val="3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  <w:p w:rsidR="04936F87" w:rsidP="4246BD85" w:rsidRDefault="04936F87" w14:paraId="481A1483" w14:textId="744BD844">
            <w:pPr>
              <w:pStyle w:val="ListParagraph"/>
              <w:numPr>
                <w:ilvl w:val="1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04936F8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En masse</w:t>
            </w:r>
          </w:p>
          <w:p w:rsidR="04936F87" w:rsidP="4246BD85" w:rsidRDefault="04936F87" w14:paraId="6DAF340C" w14:textId="1145A531">
            <w:pPr>
              <w:pStyle w:val="ListParagraph"/>
              <w:numPr>
                <w:ilvl w:val="2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04936F8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Send agendas?</w:t>
            </w:r>
            <w:r w:rsidRPr="4246BD85" w:rsidR="3DCDC77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  <w:p w:rsidR="3DCDC77D" w:rsidP="4246BD85" w:rsidRDefault="3DCDC77D" w14:paraId="7F886384" w14:textId="77BCA45F">
            <w:pPr>
              <w:pStyle w:val="ListParagraph"/>
              <w:numPr>
                <w:ilvl w:val="2"/>
                <w:numId w:val="46"/>
              </w:numPr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3DCDC77D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 xml:space="preserve">Send to all 3 groups. </w:t>
            </w:r>
          </w:p>
          <w:p w:rsidR="4246BD85" w:rsidP="4246BD85" w:rsidRDefault="4246BD85" w14:paraId="3AE98A83" w14:textId="17F8F226">
            <w:pPr>
              <w:pStyle w:val="ListParagraph"/>
              <w:ind w:left="21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4246BD85" w:rsidP="4246BD85" w:rsidRDefault="4246BD85" w14:paraId="5BBE4752" w14:textId="5DEA98A0">
            <w:pPr>
              <w:pStyle w:val="ListParagraph"/>
              <w:numPr>
                <w:ilvl w:val="0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246BD85" w:rsidR="4246BD85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Strategic Plan Communication</w:t>
            </w:r>
            <w:r>
              <w:br/>
            </w:r>
            <w:r w:rsidRPr="4246BD85" w:rsidR="747475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Matt Connell</w:t>
            </w:r>
            <w:r w:rsidRPr="4246BD85" w:rsidR="774CFCD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&amp; Brandon Steinert</w:t>
            </w:r>
          </w:p>
          <w:p w:rsidR="0AAFA286" w:rsidP="4246BD85" w:rsidRDefault="0AAFA286" w14:paraId="4D386D0A" w14:textId="10ADA8C2">
            <w:pPr>
              <w:pStyle w:val="ListParagraph"/>
              <w:numPr>
                <w:ilvl w:val="1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246BD85" w:rsidR="0AAFA28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ngoing as Elaine provides info.</w:t>
            </w:r>
          </w:p>
          <w:p w:rsidR="0AAFA286" w:rsidP="4246BD85" w:rsidRDefault="0AAFA286" w14:paraId="1771A43F" w14:textId="5D549A54">
            <w:pPr>
              <w:pStyle w:val="ListParagraph"/>
              <w:numPr>
                <w:ilvl w:val="1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246BD85" w:rsidR="0AAFA28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No updates.</w:t>
            </w:r>
          </w:p>
          <w:p w:rsidR="4246BD85" w:rsidP="4246BD85" w:rsidRDefault="4246BD85" w14:paraId="7000B5F9" w14:textId="5EBF3F1F">
            <w:pPr>
              <w:pStyle w:val="ListParagraph"/>
              <w:ind w:left="72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4246BD85" w:rsidP="4246BD85" w:rsidRDefault="4246BD85" w14:paraId="78300171" w14:textId="0186BBF5">
            <w:pPr>
              <w:pStyle w:val="ListParagraph"/>
              <w:numPr>
                <w:ilvl w:val="0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246BD85" w:rsidR="4246BD85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Professional Development Opportunity Specific to Retention at Barton </w:t>
            </w:r>
            <w:r>
              <w:br/>
            </w: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J</w:t>
            </w:r>
            <w:r w:rsidRPr="4246BD85" w:rsidR="58FB497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ustin Brown &amp; Jason Murray</w:t>
            </w:r>
          </w:p>
          <w:p w:rsidR="4246BD85" w:rsidP="4246BD85" w:rsidRDefault="4246BD85" w14:paraId="1E247103" w14:textId="0D076634">
            <w:pPr>
              <w:pStyle w:val="ListParagraph"/>
              <w:numPr>
                <w:ilvl w:val="1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Research tactics/strategies others have used and adapt to Barton. </w:t>
            </w:r>
          </w:p>
          <w:p w:rsidR="4246BD85" w:rsidP="4246BD85" w:rsidRDefault="4246BD85" w14:paraId="7824B2DE" w14:textId="59E815DE">
            <w:pPr>
              <w:pStyle w:val="ListParagraph"/>
              <w:numPr>
                <w:ilvl w:val="1"/>
                <w:numId w:val="46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evelop a presentation/session to share findings and maybe </w:t>
            </w: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encouraging</w:t>
            </w:r>
            <w:r w:rsidRPr="4246BD85" w:rsidR="4246BD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some group brainstorming.</w:t>
            </w:r>
          </w:p>
          <w:p w:rsidR="196B945D" w:rsidP="4246BD85" w:rsidRDefault="196B945D" w14:paraId="228CEB6A" w14:textId="090E6984">
            <w:pPr>
              <w:pStyle w:val="ListParagraph"/>
              <w:numPr>
                <w:ilvl w:val="1"/>
                <w:numId w:val="46"/>
              </w:numPr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196B945D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 xml:space="preserve">See if we can get JB &amp; JM to join us at </w:t>
            </w:r>
            <w:r w:rsidRPr="4246BD85" w:rsidR="196B945D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next</w:t>
            </w:r>
            <w:r w:rsidRPr="4246BD85" w:rsidR="196B945D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 xml:space="preserve"> student success alliance. Find out what we can do as faculty – what data is available. </w:t>
            </w:r>
          </w:p>
          <w:p w:rsidR="0FE48865" w:rsidP="4246BD85" w:rsidRDefault="0FE48865" w14:paraId="480D0392" w14:textId="482FC8A6">
            <w:pPr>
              <w:pStyle w:val="ListParagraph"/>
              <w:numPr>
                <w:ilvl w:val="1"/>
                <w:numId w:val="46"/>
              </w:numPr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246BD85" w:rsidR="0FE48865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NISOD conference. JB – sessions on retention. Will view recordings.</w:t>
            </w:r>
          </w:p>
          <w:p w:rsidR="4246BD85" w:rsidP="4246BD85" w:rsidRDefault="4246BD85" w14:paraId="26678B79" w14:textId="52FDA945">
            <w:pPr>
              <w:pStyle w:val="ListParagraph"/>
              <w:numPr>
                <w:ilvl w:val="1"/>
                <w:numId w:val="46"/>
              </w:numPr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710" w:type="dxa"/>
            <w:tcMar/>
          </w:tcPr>
          <w:p w:rsidR="659F365D" w:rsidP="659F365D" w:rsidRDefault="659F365D" w14:paraId="2DE98FFB" w14:textId="1B35A765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1.</w:t>
            </w:r>
          </w:p>
          <w:p w:rsidR="659F365D" w:rsidP="659F365D" w:rsidRDefault="659F365D" w14:paraId="73463F49" w14:textId="2FB1BEAF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 xml:space="preserve">-JM: </w:t>
            </w: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Zoom for</w:t>
            </w: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 xml:space="preserve"> online?</w:t>
            </w:r>
          </w:p>
          <w:p w:rsidR="659F365D" w:rsidP="659F365D" w:rsidRDefault="659F365D" w14:paraId="440B9E87" w14:textId="31787DB6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-BS CR: No list of all faculty exists.</w:t>
            </w:r>
          </w:p>
          <w:p w:rsidR="659F365D" w:rsidP="659F365D" w:rsidRDefault="659F365D" w14:paraId="2CB9FA22" w14:textId="35442CA2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-MC: HR should have a report. Narren?</w:t>
            </w:r>
          </w:p>
          <w:p w:rsidR="659F365D" w:rsidP="659F365D" w:rsidRDefault="659F365D" w14:paraId="769DF3E2" w14:textId="3BC9ED0A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-CR will continue working on the project.</w:t>
            </w:r>
          </w:p>
          <w:p w:rsidR="659F365D" w:rsidP="659F365D" w:rsidRDefault="659F365D" w14:paraId="3C42D700" w14:textId="239493CC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-Send agenda to all faculty members</w:t>
            </w:r>
          </w:p>
          <w:p w:rsidR="659F365D" w:rsidP="659F365D" w:rsidRDefault="659F365D" w14:paraId="1E3CB958" w14:textId="38057BDD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 xml:space="preserve"> </w:t>
            </w:r>
          </w:p>
          <w:p w:rsidR="659F365D" w:rsidP="659F365D" w:rsidRDefault="659F365D" w14:paraId="771EBAA2" w14:textId="4488C1AC">
            <w:pPr>
              <w:spacing w:before="0" w:beforeAutospacing="off" w:after="0" w:afterAutospacing="off"/>
              <w:rPr>
                <w:rFonts w:ascii="Calibri" w:hAnsi="Calibri" w:eastAsia="Calibri" w:cs="Calibri"/>
                <w:sz w:val="22"/>
                <w:szCs w:val="22"/>
              </w:rPr>
            </w:pPr>
          </w:p>
          <w:p w:rsidR="659F365D" w:rsidP="659F365D" w:rsidRDefault="659F365D" w14:paraId="7A4AB925" w14:textId="25431506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 xml:space="preserve">2. </w:t>
            </w:r>
          </w:p>
          <w:p w:rsidR="659F365D" w:rsidP="659F365D" w:rsidRDefault="659F365D" w14:paraId="6A8EA986" w14:textId="4B921C39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-What parts of the plan pertain to faculty.</w:t>
            </w:r>
          </w:p>
          <w:p w:rsidR="659F365D" w:rsidP="659F365D" w:rsidRDefault="659F365D" w14:paraId="2916B619" w14:textId="0487D685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-Not ready yet because goals and measures not created yet.</w:t>
            </w:r>
          </w:p>
          <w:p w:rsidR="659F365D" w:rsidP="659F365D" w:rsidRDefault="659F365D" w14:paraId="078709C8" w14:textId="43A01BE2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-Elaine should have update before next meeting.</w:t>
            </w:r>
          </w:p>
          <w:p w:rsidR="659F365D" w:rsidP="659F365D" w:rsidRDefault="659F365D" w14:paraId="3B5D0556" w14:textId="1A8CC1DD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 xml:space="preserve"> </w:t>
            </w:r>
          </w:p>
          <w:p w:rsidR="659F365D" w:rsidP="659F365D" w:rsidRDefault="659F365D" w14:paraId="226A0EFF" w14:textId="4D4F3CD7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3.</w:t>
            </w:r>
          </w:p>
          <w:p w:rsidR="659F365D" w:rsidP="659F365D" w:rsidRDefault="659F365D" w14:paraId="05D8F7DA" w14:textId="2C346495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JM: needs more focus</w:t>
            </w:r>
          </w:p>
          <w:p w:rsidR="659F365D" w:rsidP="659F365D" w:rsidRDefault="659F365D" w14:paraId="6BD7E633" w14:textId="32DE2363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BS: focused on student retention</w:t>
            </w:r>
          </w:p>
          <w:p w:rsidR="659F365D" w:rsidP="659F365D" w:rsidRDefault="659F365D" w14:paraId="1C3830A9" w14:textId="6160650A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JM: Need more resources</w:t>
            </w:r>
          </w:p>
          <w:p w:rsidR="659F365D" w:rsidP="659F365D" w:rsidRDefault="659F365D" w14:paraId="16E2A866" w14:textId="577DF8C2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BS: invite to next SSA meeting</w:t>
            </w:r>
          </w:p>
          <w:p w:rsidR="659F365D" w:rsidP="659F365D" w:rsidRDefault="659F365D" w14:paraId="476D6B86" w14:textId="366F79CA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JB: will attend NISOD conference sessions on retention.</w:t>
            </w:r>
          </w:p>
        </w:tc>
      </w:tr>
      <w:tr w:rsidR="0B482379" w:rsidTr="659F365D" w14:paraId="78324409">
        <w:trPr>
          <w:trHeight w:val="300"/>
        </w:trPr>
        <w:tc>
          <w:tcPr>
            <w:tcW w:w="2610" w:type="dxa"/>
            <w:tcMar/>
          </w:tcPr>
          <w:p w:rsidR="0B482379" w:rsidP="0B482379" w:rsidRDefault="0B482379" w14:paraId="2EE88DFA" w14:textId="2CD1F997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hyperlink r:id="Rcad8d105d0a2499a">
              <w:r w:rsidRPr="4246BD85" w:rsidR="61E486C9">
                <w:rPr>
                  <w:rStyle w:val="Hyperlink"/>
                  <w:rFonts w:cs="Calibri" w:cstheme="minorAscii"/>
                </w:rPr>
                <w:t>Updates from Elaine</w:t>
              </w:r>
            </w:hyperlink>
          </w:p>
        </w:tc>
        <w:tc>
          <w:tcPr>
            <w:tcW w:w="5040" w:type="dxa"/>
            <w:tcMar/>
          </w:tcPr>
          <w:p w:rsidR="0B482379" w:rsidP="4246BD85" w:rsidRDefault="0B482379" w14:paraId="2EDE8EBC" w14:textId="0005E56B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246BD85" w:rsidR="61E486C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Be sure to read the monthly update email from Elaine to Faculty Council. Come prepared with any comments. </w:t>
            </w:r>
          </w:p>
          <w:p w:rsidR="0B482379" w:rsidP="4246BD85" w:rsidRDefault="0B482379" w14:paraId="74A6C468" w14:textId="62D79E2B">
            <w:pPr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246BD85" w:rsidR="208079F6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What are the details around switching to a </w:t>
            </w:r>
            <w:r w:rsidRPr="4246BD85" w:rsidR="208079F6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aturday</w:t>
            </w:r>
            <w:r w:rsidRPr="4246BD85" w:rsidR="208079F6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from a </w:t>
            </w:r>
            <w:r w:rsidRPr="4246BD85" w:rsidR="208079F6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unday</w:t>
            </w:r>
            <w:r w:rsidRPr="4246BD85" w:rsidR="208079F6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for financial aid? </w:t>
            </w:r>
            <w:r w:rsidRPr="4246BD85" w:rsidR="208079F6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What’s</w:t>
            </w:r>
            <w:r w:rsidRPr="4246BD85" w:rsidR="208079F6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the rule? Does that mean our grades will be due earlier? </w:t>
            </w:r>
          </w:p>
        </w:tc>
        <w:tc>
          <w:tcPr>
            <w:tcW w:w="1710" w:type="dxa"/>
            <w:tcMar/>
          </w:tcPr>
          <w:p w:rsidR="659F365D" w:rsidP="659F365D" w:rsidRDefault="659F365D" w14:paraId="796E0B6B" w14:textId="206DFA55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BS: Possible update to software. Depends on KBOR funding.</w:t>
            </w:r>
          </w:p>
          <w:p w:rsidR="659F365D" w:rsidP="659F365D" w:rsidRDefault="659F365D" w14:paraId="342D88ED" w14:textId="7131FD34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MC: Implications for financial aid from switching to Sat. instead of Sun.?</w:t>
            </w:r>
          </w:p>
          <w:p w:rsidR="659F365D" w:rsidP="659F365D" w:rsidRDefault="659F365D" w14:paraId="5879C1CA" w14:textId="185BE361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JS: Grade due date change?</w:t>
            </w:r>
          </w:p>
          <w:p w:rsidR="659F365D" w:rsidP="659F365D" w:rsidRDefault="659F365D" w14:paraId="5D6DBF78" w14:textId="2A7426A1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BS: ADA check course shells coming soon.</w:t>
            </w:r>
          </w:p>
        </w:tc>
      </w:tr>
      <w:tr w:rsidR="0B482379" w:rsidTr="659F365D" w14:paraId="70DA481F">
        <w:trPr>
          <w:trHeight w:val="300"/>
        </w:trPr>
        <w:tc>
          <w:tcPr>
            <w:tcW w:w="2610" w:type="dxa"/>
            <w:tcMar/>
          </w:tcPr>
          <w:p w:rsidR="0B482379" w:rsidP="0B482379" w:rsidRDefault="0B482379" w14:paraId="3F5BCAE2" w14:textId="4A979107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4246BD85" w:rsidR="74945FB1">
              <w:rPr>
                <w:rFonts w:cs="Calibri" w:cstheme="minorAscii"/>
              </w:rPr>
              <w:t>Open floor!</w:t>
            </w:r>
          </w:p>
        </w:tc>
        <w:tc>
          <w:tcPr>
            <w:tcW w:w="5040" w:type="dxa"/>
            <w:tcMar/>
          </w:tcPr>
          <w:p w:rsidR="0B482379" w:rsidP="0B482379" w:rsidRDefault="0B482379" w14:paraId="65C77A22" w14:textId="0D87E2F8">
            <w:pPr>
              <w:pStyle w:val="Normal"/>
              <w:rPr>
                <w:rFonts w:cs="Calibri" w:cstheme="minorAscii"/>
              </w:rPr>
            </w:pPr>
          </w:p>
        </w:tc>
        <w:tc>
          <w:tcPr>
            <w:tcW w:w="1710" w:type="dxa"/>
            <w:tcMar/>
          </w:tcPr>
          <w:p w:rsidR="58696B6B" w:rsidP="58696B6B" w:rsidRDefault="58696B6B" w14:paraId="37197026" w14:textId="5BBE1987">
            <w:pPr>
              <w:pStyle w:val="Normal"/>
              <w:rPr>
                <w:rFonts w:cs="Calibri" w:cstheme="minorAscii"/>
              </w:rPr>
            </w:pPr>
            <w:r w:rsidRPr="659F365D" w:rsidR="6A28B8E4">
              <w:rPr>
                <w:rFonts w:cs="Calibri" w:cstheme="minorAscii"/>
              </w:rPr>
              <w:t>NA</w:t>
            </w:r>
          </w:p>
        </w:tc>
      </w:tr>
      <w:tr w:rsidRPr="005532BE" w:rsidR="00FA3C02" w:rsidTr="659F365D" w14:paraId="2267575E" w14:textId="77777777">
        <w:trPr>
          <w:trHeight w:val="300"/>
        </w:trPr>
        <w:tc>
          <w:tcPr>
            <w:tcW w:w="2610" w:type="dxa"/>
            <w:tcMar/>
          </w:tcPr>
          <w:p w:rsidR="00FA3C02" w:rsidP="0B482379" w:rsidRDefault="00E05D75" w14:paraId="37CB932D" w14:textId="36BF3E35">
            <w:pPr>
              <w:pStyle w:val="Normal"/>
            </w:pPr>
            <w:r w:rsidR="7C2D2112">
              <w:rPr/>
              <w:t>Information Only</w:t>
            </w:r>
          </w:p>
        </w:tc>
        <w:tc>
          <w:tcPr>
            <w:tcW w:w="5040" w:type="dxa"/>
            <w:tcMar/>
          </w:tcPr>
          <w:p w:rsidRPr="00544FB9" w:rsidR="00544FB9" w:rsidP="0B482379" w:rsidRDefault="00544FB9" w14:paraId="17DA07BB" w14:textId="36696000">
            <w:pPr>
              <w:rPr>
                <w:rFonts w:cs="Calibri" w:cstheme="minorAscii"/>
              </w:rPr>
            </w:pPr>
          </w:p>
        </w:tc>
        <w:tc>
          <w:tcPr>
            <w:tcW w:w="1710" w:type="dxa"/>
            <w:tcMar/>
          </w:tcPr>
          <w:p w:rsidR="659F365D" w:rsidP="659F365D" w:rsidRDefault="659F365D" w14:paraId="08F085E3" w14:textId="6F605BEC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MC Move to adjourn</w:t>
            </w:r>
          </w:p>
          <w:p w:rsidR="659F365D" w:rsidP="659F365D" w:rsidRDefault="659F365D" w14:paraId="393FCADE" w14:textId="0354A4DF">
            <w:pPr>
              <w:spacing w:before="0" w:beforeAutospacing="off" w:after="0" w:afterAutospacing="off"/>
            </w:pPr>
            <w:r w:rsidRPr="659F365D" w:rsidR="659F365D">
              <w:rPr>
                <w:rFonts w:ascii="Calibri" w:hAnsi="Calibri" w:eastAsia="Calibri" w:cs="Calibri"/>
                <w:sz w:val="22"/>
                <w:szCs w:val="22"/>
              </w:rPr>
              <w:t>JM 2</w:t>
            </w:r>
            <w:r w:rsidRPr="659F365D" w:rsidR="659F365D">
              <w:rPr>
                <w:rFonts w:ascii="Calibri" w:hAnsi="Calibri" w:eastAsia="Calibri" w:cs="Calibri"/>
                <w:sz w:val="22"/>
                <w:szCs w:val="22"/>
                <w:vertAlign w:val="superscript"/>
              </w:rPr>
              <w:t>nd</w:t>
            </w:r>
          </w:p>
          <w:p w:rsidR="2C4DA3D9" w:rsidP="659F365D" w:rsidRDefault="2C4DA3D9" w14:paraId="2D65C036" w14:textId="0ED33D87">
            <w:pPr>
              <w:spacing w:before="0" w:beforeAutospacing="off" w:after="0" w:afterAutospacing="off"/>
              <w:rPr>
                <w:rFonts w:ascii="Calibri" w:hAnsi="Calibri" w:eastAsia="Calibri" w:cs="Calibri"/>
                <w:sz w:val="22"/>
                <w:szCs w:val="22"/>
              </w:rPr>
            </w:pPr>
            <w:r w:rsidRPr="659F365D" w:rsidR="2C4DA3D9">
              <w:rPr>
                <w:rFonts w:ascii="Calibri" w:hAnsi="Calibri" w:eastAsia="Calibri" w:cs="Calibri"/>
                <w:sz w:val="22"/>
                <w:szCs w:val="22"/>
              </w:rPr>
              <w:t>Approved</w:t>
            </w:r>
          </w:p>
        </w:tc>
      </w:tr>
    </w:tbl>
    <w:p w:rsidR="0B482379" w:rsidRDefault="0B482379" w14:paraId="53C834B0" w14:textId="1ED7FD81"/>
    <w:p w:rsidR="009E1A06" w:rsidP="00F74BEC" w:rsidRDefault="009E1A06" w14:paraId="057D9FCE" w14:textId="77777777">
      <w:pPr>
        <w:jc w:val="center"/>
        <w:rPr>
          <w:rFonts w:cstheme="minorHAnsi"/>
        </w:rPr>
      </w:pPr>
    </w:p>
    <w:p w:rsidR="00F81F1A" w:rsidP="00F74BEC" w:rsidRDefault="00F81F1A" w14:paraId="1FF1DDFF" w14:textId="77777777">
      <w:pPr>
        <w:jc w:val="center"/>
        <w:rPr>
          <w:rFonts w:cstheme="minorHAnsi"/>
        </w:rPr>
      </w:pPr>
    </w:p>
    <w:p w:rsidR="004C55CE" w:rsidP="00F74BEC" w:rsidRDefault="004C55CE" w14:paraId="6F2C2DF5" w14:textId="77777777">
      <w:pPr>
        <w:jc w:val="center"/>
        <w:rPr>
          <w:rFonts w:cstheme="minorHAnsi"/>
        </w:rPr>
      </w:pPr>
    </w:p>
    <w:p w:rsidRPr="004C55CE" w:rsidR="004C55CE" w:rsidP="00F74BEC" w:rsidRDefault="004C55CE" w14:paraId="5581A6A8" w14:textId="77777777">
      <w:pPr>
        <w:jc w:val="center"/>
        <w:rPr>
          <w:rFonts w:cstheme="minorHAnsi"/>
        </w:rPr>
      </w:pPr>
    </w:p>
    <w:sectPr w:rsidRPr="004C55CE" w:rsidR="004C55C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8">
    <w:nsid w:val="1235243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47">
    <w:nsid w:val="887e32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383561"/>
    <w:multiLevelType xmlns:w="http://schemas.openxmlformats.org/wordprocessingml/2006/main" w:val="hybridMultilevel"/>
    <w:lvl xmlns:w="http://schemas.openxmlformats.org/wordprocessingml/2006/main" w:ilvl="0">
      <w:start w:val="7"/>
      <w:numFmt w:val="decimal"/>
      <w:lvlText w:val="%1."/>
      <w:lvlJc w:val="left"/>
      <w:pPr>
        <w:ind w:left="3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4fd5846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44">
    <w:nsid w:val="15b2f3c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45603014"/>
    <w:multiLevelType xmlns:w="http://schemas.openxmlformats.org/wordprocessingml/2006/main" w:val="hybridMultilevel"/>
    <w:lvl xmlns:w="http://schemas.openxmlformats.org/wordprocessingml/2006/main" w:ilvl="0">
      <w:start w:val="8"/>
      <w:numFmt w:val="decimal"/>
      <w:lvlText w:val="%1."/>
      <w:lvlJc w:val="left"/>
      <w:pPr>
        <w:ind w:left="3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43e2ee2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40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120" w:hanging="360"/>
      </w:pPr>
      <w:rPr>
        <w:rFonts w:hint="default" w:ascii="Calibri" w:hAnsi="Calibri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6b69e9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2c4971e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39">
    <w:nsid w:val="61505d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362aa3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77c75a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406868c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52f365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3c05fb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72cd06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34a877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6e960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6bfdbf4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719bae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75a7284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12f3a4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DBC0848"/>
    <w:multiLevelType w:val="hybridMultilevel"/>
    <w:tmpl w:val="B602D8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79C6C72"/>
    <w:multiLevelType w:val="hybridMultilevel"/>
    <w:tmpl w:val="275408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CAE0848"/>
    <w:multiLevelType w:val="multilevel"/>
    <w:tmpl w:val="DBFAA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20C148F6"/>
    <w:multiLevelType w:val="hybridMultilevel"/>
    <w:tmpl w:val="78887F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0D70DBB"/>
    <w:multiLevelType w:val="hybridMultilevel"/>
    <w:tmpl w:val="F1B428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1811BED"/>
    <w:multiLevelType w:val="hybridMultilevel"/>
    <w:tmpl w:val="C6F669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2E612E5"/>
    <w:multiLevelType w:val="hybridMultilevel"/>
    <w:tmpl w:val="F7FE89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3505CDE"/>
    <w:multiLevelType w:val="hybridMultilevel"/>
    <w:tmpl w:val="FE2C66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4C85557"/>
    <w:multiLevelType w:val="multilevel"/>
    <w:tmpl w:val="7FA43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32EF2A1D"/>
    <w:multiLevelType w:val="hybridMultilevel"/>
    <w:tmpl w:val="C220B7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3CE17B2"/>
    <w:multiLevelType w:val="hybridMultilevel"/>
    <w:tmpl w:val="5A8ACA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8A112D"/>
    <w:multiLevelType w:val="hybridMultilevel"/>
    <w:tmpl w:val="558C6A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91B765B"/>
    <w:multiLevelType w:val="hybridMultilevel"/>
    <w:tmpl w:val="86B08A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BC06461"/>
    <w:multiLevelType w:val="hybridMultilevel"/>
    <w:tmpl w:val="BE065CD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A01741"/>
    <w:multiLevelType w:val="hybridMultilevel"/>
    <w:tmpl w:val="AB66EA46"/>
    <w:lvl w:ilvl="0" w:tplc="C0E2454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1F59F1"/>
    <w:multiLevelType w:val="hybridMultilevel"/>
    <w:tmpl w:val="97728C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3D5BF4"/>
    <w:multiLevelType w:val="hybridMultilevel"/>
    <w:tmpl w:val="B8484B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D5D3619"/>
    <w:multiLevelType w:val="hybridMultilevel"/>
    <w:tmpl w:val="481600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FA36570"/>
    <w:multiLevelType w:val="hybridMultilevel"/>
    <w:tmpl w:val="A21EC3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47E32BC"/>
    <w:multiLevelType w:val="multilevel"/>
    <w:tmpl w:val="2F50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58BA1BD4"/>
    <w:multiLevelType w:val="multilevel"/>
    <w:tmpl w:val="B204C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59956248"/>
    <w:multiLevelType w:val="hybridMultilevel"/>
    <w:tmpl w:val="68BA26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A8F5DEA"/>
    <w:multiLevelType w:val="hybridMultilevel"/>
    <w:tmpl w:val="3D7E57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9766798"/>
    <w:multiLevelType w:val="hybridMultilevel"/>
    <w:tmpl w:val="74208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0E32AE"/>
    <w:multiLevelType w:val="hybridMultilevel"/>
    <w:tmpl w:val="01AEB0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CE825D9"/>
    <w:multiLevelType w:val="hybridMultilevel"/>
    <w:tmpl w:val="78720CDA"/>
    <w:lvl w:ilvl="0" w:tplc="04090001">
      <w:start w:val="1"/>
      <w:numFmt w:val="bullet"/>
      <w:lvlText w:val=""/>
      <w:lvlJc w:val="left"/>
      <w:pPr>
        <w:ind w:left="9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26" w15:restartNumberingAfterBreak="0">
    <w:nsid w:val="7EC401D6"/>
    <w:multiLevelType w:val="hybridMultilevel"/>
    <w:tmpl w:val="4DF411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0">
    <w:abstractNumId w:val="48"/>
  </w:num>
  <w:num w:numId="49">
    <w:abstractNumId w:val="47"/>
  </w:num>
  <w:num w:numId="48">
    <w:abstractNumId w:val="46"/>
  </w:num>
  <w:num w:numId="47">
    <w:abstractNumId w:val="45"/>
  </w:num>
  <w:num w:numId="46">
    <w:abstractNumId w:val="44"/>
  </w:num>
  <w:num w:numId="45">
    <w:abstractNumId w:val="43"/>
  </w:num>
  <w:num w:numId="44">
    <w:abstractNumId w:val="42"/>
  </w:num>
  <w:num w:numId="43">
    <w:abstractNumId w:val="41"/>
  </w:num>
  <w:num w:numId="42">
    <w:abstractNumId w:val="40"/>
  </w:num>
  <w:num w:numId="41">
    <w:abstractNumId w:val="39"/>
  </w:num>
  <w:num w:numId="40">
    <w:abstractNumId w:val="38"/>
  </w:num>
  <w:num w:numId="39">
    <w:abstractNumId w:val="37"/>
  </w:num>
  <w:num w:numId="38">
    <w:abstractNumId w:val="36"/>
  </w:num>
  <w:num w:numId="37">
    <w:abstractNumId w:val="35"/>
  </w:num>
  <w:num w:numId="36">
    <w:abstractNumId w:val="34"/>
  </w:num>
  <w:num w:numId="35">
    <w:abstractNumId w:val="33"/>
  </w:num>
  <w:num w:numId="34">
    <w:abstractNumId w:val="32"/>
  </w:num>
  <w:num w:numId="33">
    <w:abstractNumId w:val="31"/>
  </w:num>
  <w:num w:numId="32">
    <w:abstractNumId w:val="30"/>
  </w:num>
  <w:num w:numId="31">
    <w:abstractNumId w:val="29"/>
  </w:num>
  <w:num w:numId="30">
    <w:abstractNumId w:val="28"/>
  </w:num>
  <w:num w:numId="29">
    <w:abstractNumId w:val="27"/>
  </w:num>
  <w:num w:numId="1" w16cid:durableId="1903786352">
    <w:abstractNumId w:val="13"/>
  </w:num>
  <w:num w:numId="2" w16cid:durableId="76707525">
    <w:abstractNumId w:val="23"/>
  </w:num>
  <w:num w:numId="3" w16cid:durableId="474565147">
    <w:abstractNumId w:val="15"/>
  </w:num>
  <w:num w:numId="4" w16cid:durableId="1447772842">
    <w:abstractNumId w:val="10"/>
  </w:num>
  <w:num w:numId="5" w16cid:durableId="2063483235">
    <w:abstractNumId w:val="4"/>
  </w:num>
  <w:num w:numId="6" w16cid:durableId="1939364618">
    <w:abstractNumId w:val="11"/>
  </w:num>
  <w:num w:numId="7" w16cid:durableId="1766340158">
    <w:abstractNumId w:val="5"/>
  </w:num>
  <w:num w:numId="8" w16cid:durableId="695154061">
    <w:abstractNumId w:val="16"/>
  </w:num>
  <w:num w:numId="9" w16cid:durableId="371854521">
    <w:abstractNumId w:val="7"/>
  </w:num>
  <w:num w:numId="10" w16cid:durableId="1116409198">
    <w:abstractNumId w:val="8"/>
  </w:num>
  <w:num w:numId="11" w16cid:durableId="2014069351">
    <w:abstractNumId w:val="8"/>
  </w:num>
  <w:num w:numId="12" w16cid:durableId="1232277471">
    <w:abstractNumId w:val="18"/>
  </w:num>
  <w:num w:numId="13" w16cid:durableId="811823064">
    <w:abstractNumId w:val="25"/>
  </w:num>
  <w:num w:numId="14" w16cid:durableId="1350790514">
    <w:abstractNumId w:val="12"/>
  </w:num>
  <w:num w:numId="15" w16cid:durableId="1108697589">
    <w:abstractNumId w:val="24"/>
  </w:num>
  <w:num w:numId="16" w16cid:durableId="1601258828">
    <w:abstractNumId w:val="3"/>
  </w:num>
  <w:num w:numId="17" w16cid:durableId="533882811">
    <w:abstractNumId w:val="0"/>
  </w:num>
  <w:num w:numId="18" w16cid:durableId="1046563418">
    <w:abstractNumId w:val="21"/>
  </w:num>
  <w:num w:numId="19" w16cid:durableId="1240290610">
    <w:abstractNumId w:val="1"/>
  </w:num>
  <w:num w:numId="20" w16cid:durableId="1752848569">
    <w:abstractNumId w:val="19"/>
  </w:num>
  <w:num w:numId="21" w16cid:durableId="505708283">
    <w:abstractNumId w:val="2"/>
  </w:num>
  <w:num w:numId="22" w16cid:durableId="1847742035">
    <w:abstractNumId w:val="17"/>
  </w:num>
  <w:num w:numId="23" w16cid:durableId="1191915924">
    <w:abstractNumId w:val="20"/>
  </w:num>
  <w:num w:numId="24" w16cid:durableId="2068801062">
    <w:abstractNumId w:val="14"/>
  </w:num>
  <w:num w:numId="25" w16cid:durableId="1717924574">
    <w:abstractNumId w:val="9"/>
  </w:num>
  <w:num w:numId="26" w16cid:durableId="572281268">
    <w:abstractNumId w:val="22"/>
  </w:num>
  <w:num w:numId="27" w16cid:durableId="2063862064">
    <w:abstractNumId w:val="6"/>
  </w:num>
  <w:num w:numId="28" w16cid:durableId="17099060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TEyNTOwMDU1NjBU0lEKTi0uzszPAykwNK0FANraNbwtAAAA"/>
  </w:docVars>
  <w:rsids>
    <w:rsidRoot w:val="00F74BEC"/>
    <w:rsid w:val="00000559"/>
    <w:rsid w:val="0000398E"/>
    <w:rsid w:val="000046F1"/>
    <w:rsid w:val="0001270C"/>
    <w:rsid w:val="0001382D"/>
    <w:rsid w:val="00017D41"/>
    <w:rsid w:val="00023050"/>
    <w:rsid w:val="00025F07"/>
    <w:rsid w:val="000269B3"/>
    <w:rsid w:val="00037F5B"/>
    <w:rsid w:val="000443A7"/>
    <w:rsid w:val="00045DCF"/>
    <w:rsid w:val="000504D4"/>
    <w:rsid w:val="000558BD"/>
    <w:rsid w:val="00056ABC"/>
    <w:rsid w:val="00057F3D"/>
    <w:rsid w:val="000610C5"/>
    <w:rsid w:val="00075056"/>
    <w:rsid w:val="000845B2"/>
    <w:rsid w:val="0009033D"/>
    <w:rsid w:val="00090825"/>
    <w:rsid w:val="00097F2A"/>
    <w:rsid w:val="000A1DDB"/>
    <w:rsid w:val="000B59A7"/>
    <w:rsid w:val="000B5B68"/>
    <w:rsid w:val="000C4024"/>
    <w:rsid w:val="000C43AD"/>
    <w:rsid w:val="000E39DA"/>
    <w:rsid w:val="000F0B66"/>
    <w:rsid w:val="000F3058"/>
    <w:rsid w:val="000F3EFD"/>
    <w:rsid w:val="000F4051"/>
    <w:rsid w:val="000F7AF5"/>
    <w:rsid w:val="00100DEA"/>
    <w:rsid w:val="00105635"/>
    <w:rsid w:val="00116234"/>
    <w:rsid w:val="0012444E"/>
    <w:rsid w:val="00157FEB"/>
    <w:rsid w:val="0016261D"/>
    <w:rsid w:val="00172755"/>
    <w:rsid w:val="00173000"/>
    <w:rsid w:val="001828EC"/>
    <w:rsid w:val="00184579"/>
    <w:rsid w:val="001935DC"/>
    <w:rsid w:val="00197D84"/>
    <w:rsid w:val="001A4D9E"/>
    <w:rsid w:val="001A564B"/>
    <w:rsid w:val="001B7FA1"/>
    <w:rsid w:val="001C412A"/>
    <w:rsid w:val="001C7545"/>
    <w:rsid w:val="001D28F8"/>
    <w:rsid w:val="001F4259"/>
    <w:rsid w:val="00206C0B"/>
    <w:rsid w:val="002076C8"/>
    <w:rsid w:val="00217D44"/>
    <w:rsid w:val="00225E35"/>
    <w:rsid w:val="002272F4"/>
    <w:rsid w:val="002370D7"/>
    <w:rsid w:val="0024060C"/>
    <w:rsid w:val="00265BE3"/>
    <w:rsid w:val="00283A38"/>
    <w:rsid w:val="002A7E16"/>
    <w:rsid w:val="002B0D8E"/>
    <w:rsid w:val="002C0DE4"/>
    <w:rsid w:val="002E25EF"/>
    <w:rsid w:val="002E3A38"/>
    <w:rsid w:val="002F0914"/>
    <w:rsid w:val="002F71EE"/>
    <w:rsid w:val="002F7A4A"/>
    <w:rsid w:val="0030051A"/>
    <w:rsid w:val="00306968"/>
    <w:rsid w:val="0031179E"/>
    <w:rsid w:val="00313208"/>
    <w:rsid w:val="003218B3"/>
    <w:rsid w:val="00325888"/>
    <w:rsid w:val="003344D3"/>
    <w:rsid w:val="0034319B"/>
    <w:rsid w:val="00344518"/>
    <w:rsid w:val="00344EA6"/>
    <w:rsid w:val="003900D5"/>
    <w:rsid w:val="0039085D"/>
    <w:rsid w:val="00393BB8"/>
    <w:rsid w:val="00394729"/>
    <w:rsid w:val="003A0C11"/>
    <w:rsid w:val="003A7893"/>
    <w:rsid w:val="003B5F79"/>
    <w:rsid w:val="003C2031"/>
    <w:rsid w:val="003E6D91"/>
    <w:rsid w:val="003E799F"/>
    <w:rsid w:val="003F1CE0"/>
    <w:rsid w:val="00401DBD"/>
    <w:rsid w:val="00407536"/>
    <w:rsid w:val="0041336C"/>
    <w:rsid w:val="00417A38"/>
    <w:rsid w:val="0042151E"/>
    <w:rsid w:val="004239C4"/>
    <w:rsid w:val="004247CD"/>
    <w:rsid w:val="0043446D"/>
    <w:rsid w:val="00441354"/>
    <w:rsid w:val="004537B6"/>
    <w:rsid w:val="004740DC"/>
    <w:rsid w:val="00474C67"/>
    <w:rsid w:val="0047639E"/>
    <w:rsid w:val="00491401"/>
    <w:rsid w:val="004A1530"/>
    <w:rsid w:val="004A478B"/>
    <w:rsid w:val="004B0F42"/>
    <w:rsid w:val="004B2DBD"/>
    <w:rsid w:val="004C0B27"/>
    <w:rsid w:val="004C12C2"/>
    <w:rsid w:val="004C507F"/>
    <w:rsid w:val="004C55CE"/>
    <w:rsid w:val="004D1FCD"/>
    <w:rsid w:val="004E6E8C"/>
    <w:rsid w:val="004F0248"/>
    <w:rsid w:val="004F58A6"/>
    <w:rsid w:val="00501DE0"/>
    <w:rsid w:val="0050300F"/>
    <w:rsid w:val="00514F76"/>
    <w:rsid w:val="00524430"/>
    <w:rsid w:val="00524A28"/>
    <w:rsid w:val="00535030"/>
    <w:rsid w:val="00535525"/>
    <w:rsid w:val="0053661B"/>
    <w:rsid w:val="00544FB9"/>
    <w:rsid w:val="005532BE"/>
    <w:rsid w:val="00557617"/>
    <w:rsid w:val="005814AE"/>
    <w:rsid w:val="00584397"/>
    <w:rsid w:val="00594334"/>
    <w:rsid w:val="005A6BD8"/>
    <w:rsid w:val="005B1DC4"/>
    <w:rsid w:val="005B64C6"/>
    <w:rsid w:val="005C03BD"/>
    <w:rsid w:val="005C231B"/>
    <w:rsid w:val="005D1457"/>
    <w:rsid w:val="005D266F"/>
    <w:rsid w:val="005E12B7"/>
    <w:rsid w:val="005E2F91"/>
    <w:rsid w:val="0061129F"/>
    <w:rsid w:val="0061295B"/>
    <w:rsid w:val="006708D4"/>
    <w:rsid w:val="00673830"/>
    <w:rsid w:val="00674E46"/>
    <w:rsid w:val="006776C5"/>
    <w:rsid w:val="00685F9C"/>
    <w:rsid w:val="006C1C8E"/>
    <w:rsid w:val="006C7CF3"/>
    <w:rsid w:val="006F527D"/>
    <w:rsid w:val="00703A04"/>
    <w:rsid w:val="0071204F"/>
    <w:rsid w:val="007135FA"/>
    <w:rsid w:val="0072484E"/>
    <w:rsid w:val="00741336"/>
    <w:rsid w:val="0075109C"/>
    <w:rsid w:val="00754DFE"/>
    <w:rsid w:val="00756FFC"/>
    <w:rsid w:val="00763EE7"/>
    <w:rsid w:val="00765ADB"/>
    <w:rsid w:val="00794568"/>
    <w:rsid w:val="007945FB"/>
    <w:rsid w:val="007A1680"/>
    <w:rsid w:val="007B2078"/>
    <w:rsid w:val="007B796E"/>
    <w:rsid w:val="007C1C5C"/>
    <w:rsid w:val="007C2799"/>
    <w:rsid w:val="007C31AD"/>
    <w:rsid w:val="007C5F5C"/>
    <w:rsid w:val="007C60F3"/>
    <w:rsid w:val="007D1A55"/>
    <w:rsid w:val="007D31B1"/>
    <w:rsid w:val="007E568D"/>
    <w:rsid w:val="008059E8"/>
    <w:rsid w:val="00805FD0"/>
    <w:rsid w:val="008062A7"/>
    <w:rsid w:val="00807ADE"/>
    <w:rsid w:val="008172D2"/>
    <w:rsid w:val="0082310A"/>
    <w:rsid w:val="00825E6A"/>
    <w:rsid w:val="00825EBD"/>
    <w:rsid w:val="0084651F"/>
    <w:rsid w:val="00850794"/>
    <w:rsid w:val="00877CB6"/>
    <w:rsid w:val="008820BE"/>
    <w:rsid w:val="00887A52"/>
    <w:rsid w:val="00895F06"/>
    <w:rsid w:val="008969DD"/>
    <w:rsid w:val="008B05ED"/>
    <w:rsid w:val="008C2196"/>
    <w:rsid w:val="008C5189"/>
    <w:rsid w:val="008D39B8"/>
    <w:rsid w:val="008E7EBD"/>
    <w:rsid w:val="008F24D1"/>
    <w:rsid w:val="008F3DE2"/>
    <w:rsid w:val="008F4C0C"/>
    <w:rsid w:val="00911A10"/>
    <w:rsid w:val="00912C2C"/>
    <w:rsid w:val="00913BDC"/>
    <w:rsid w:val="009141BB"/>
    <w:rsid w:val="00921075"/>
    <w:rsid w:val="00937C8F"/>
    <w:rsid w:val="009531A3"/>
    <w:rsid w:val="009719AE"/>
    <w:rsid w:val="00973093"/>
    <w:rsid w:val="0097738A"/>
    <w:rsid w:val="009837C4"/>
    <w:rsid w:val="00985B73"/>
    <w:rsid w:val="00986E84"/>
    <w:rsid w:val="00993A44"/>
    <w:rsid w:val="009A1ED0"/>
    <w:rsid w:val="009C57AE"/>
    <w:rsid w:val="009D21FE"/>
    <w:rsid w:val="009D77C9"/>
    <w:rsid w:val="009E0956"/>
    <w:rsid w:val="009E0AFC"/>
    <w:rsid w:val="009E1A06"/>
    <w:rsid w:val="009F4020"/>
    <w:rsid w:val="009F59A7"/>
    <w:rsid w:val="00A02A4A"/>
    <w:rsid w:val="00A04A25"/>
    <w:rsid w:val="00A07632"/>
    <w:rsid w:val="00A129FB"/>
    <w:rsid w:val="00A16D75"/>
    <w:rsid w:val="00A34B35"/>
    <w:rsid w:val="00A520D3"/>
    <w:rsid w:val="00A65674"/>
    <w:rsid w:val="00A662B6"/>
    <w:rsid w:val="00A85124"/>
    <w:rsid w:val="00AA2367"/>
    <w:rsid w:val="00AE0CF6"/>
    <w:rsid w:val="00AE5C6C"/>
    <w:rsid w:val="00AE6511"/>
    <w:rsid w:val="00AE71E4"/>
    <w:rsid w:val="00AE728A"/>
    <w:rsid w:val="00B01CAE"/>
    <w:rsid w:val="00B0375A"/>
    <w:rsid w:val="00B065D1"/>
    <w:rsid w:val="00B07FC3"/>
    <w:rsid w:val="00B104AC"/>
    <w:rsid w:val="00B313A6"/>
    <w:rsid w:val="00B360F2"/>
    <w:rsid w:val="00B41714"/>
    <w:rsid w:val="00B46629"/>
    <w:rsid w:val="00B67594"/>
    <w:rsid w:val="00B94B47"/>
    <w:rsid w:val="00B96061"/>
    <w:rsid w:val="00BA200C"/>
    <w:rsid w:val="00BB7AEF"/>
    <w:rsid w:val="00BC6035"/>
    <w:rsid w:val="00BD55D2"/>
    <w:rsid w:val="00BD7645"/>
    <w:rsid w:val="00BE4E90"/>
    <w:rsid w:val="00C00357"/>
    <w:rsid w:val="00C11825"/>
    <w:rsid w:val="00C33B9E"/>
    <w:rsid w:val="00C36980"/>
    <w:rsid w:val="00C531A2"/>
    <w:rsid w:val="00C703C5"/>
    <w:rsid w:val="00C7082F"/>
    <w:rsid w:val="00C80A34"/>
    <w:rsid w:val="00C83BAE"/>
    <w:rsid w:val="00C9689F"/>
    <w:rsid w:val="00CA1BF7"/>
    <w:rsid w:val="00CB13BB"/>
    <w:rsid w:val="00CB3719"/>
    <w:rsid w:val="00CB4F1A"/>
    <w:rsid w:val="00CB52C8"/>
    <w:rsid w:val="00CF35C9"/>
    <w:rsid w:val="00D10E88"/>
    <w:rsid w:val="00D2494B"/>
    <w:rsid w:val="00D253F7"/>
    <w:rsid w:val="00D2542D"/>
    <w:rsid w:val="00D276C3"/>
    <w:rsid w:val="00D3084B"/>
    <w:rsid w:val="00D30E04"/>
    <w:rsid w:val="00D31B3F"/>
    <w:rsid w:val="00D32591"/>
    <w:rsid w:val="00D33069"/>
    <w:rsid w:val="00D50BD3"/>
    <w:rsid w:val="00D57FB3"/>
    <w:rsid w:val="00D63C9F"/>
    <w:rsid w:val="00D6568F"/>
    <w:rsid w:val="00D707A2"/>
    <w:rsid w:val="00D74A8D"/>
    <w:rsid w:val="00D851F5"/>
    <w:rsid w:val="00DA01B6"/>
    <w:rsid w:val="00DA239C"/>
    <w:rsid w:val="00DB10BC"/>
    <w:rsid w:val="00DB2939"/>
    <w:rsid w:val="00DC1EFD"/>
    <w:rsid w:val="00DD01F1"/>
    <w:rsid w:val="00DD0BBB"/>
    <w:rsid w:val="00DD0F74"/>
    <w:rsid w:val="00DD2C6E"/>
    <w:rsid w:val="00DD5022"/>
    <w:rsid w:val="00DE62AB"/>
    <w:rsid w:val="00DE6D1B"/>
    <w:rsid w:val="00DF0540"/>
    <w:rsid w:val="00DF34C0"/>
    <w:rsid w:val="00DF4544"/>
    <w:rsid w:val="00DF70AA"/>
    <w:rsid w:val="00E0225B"/>
    <w:rsid w:val="00E03142"/>
    <w:rsid w:val="00E05D75"/>
    <w:rsid w:val="00E07703"/>
    <w:rsid w:val="00E11C94"/>
    <w:rsid w:val="00E346D1"/>
    <w:rsid w:val="00E3714A"/>
    <w:rsid w:val="00E538D5"/>
    <w:rsid w:val="00E6386B"/>
    <w:rsid w:val="00E63CBF"/>
    <w:rsid w:val="00E709C0"/>
    <w:rsid w:val="00E76857"/>
    <w:rsid w:val="00E8555C"/>
    <w:rsid w:val="00E86705"/>
    <w:rsid w:val="00E95114"/>
    <w:rsid w:val="00E9737E"/>
    <w:rsid w:val="00EA6031"/>
    <w:rsid w:val="00EA7EEF"/>
    <w:rsid w:val="00EB31FF"/>
    <w:rsid w:val="00EC547C"/>
    <w:rsid w:val="00ED15A0"/>
    <w:rsid w:val="00ED39A6"/>
    <w:rsid w:val="00EF1C15"/>
    <w:rsid w:val="00EF634E"/>
    <w:rsid w:val="00EF6A2F"/>
    <w:rsid w:val="00F50D82"/>
    <w:rsid w:val="00F524AE"/>
    <w:rsid w:val="00F54B08"/>
    <w:rsid w:val="00F612A8"/>
    <w:rsid w:val="00F74BEC"/>
    <w:rsid w:val="00F81F1A"/>
    <w:rsid w:val="00F824E1"/>
    <w:rsid w:val="00F8321A"/>
    <w:rsid w:val="00F87E51"/>
    <w:rsid w:val="00F908AA"/>
    <w:rsid w:val="00F92D05"/>
    <w:rsid w:val="00F93955"/>
    <w:rsid w:val="00FA1677"/>
    <w:rsid w:val="00FA3C02"/>
    <w:rsid w:val="00FA5D17"/>
    <w:rsid w:val="00FB0559"/>
    <w:rsid w:val="00FB4649"/>
    <w:rsid w:val="00FC5327"/>
    <w:rsid w:val="00FC6F1D"/>
    <w:rsid w:val="00FE206F"/>
    <w:rsid w:val="00FE50FA"/>
    <w:rsid w:val="00FE6BAC"/>
    <w:rsid w:val="00FF353C"/>
    <w:rsid w:val="00FF5BAD"/>
    <w:rsid w:val="00FF5E1A"/>
    <w:rsid w:val="016A0A26"/>
    <w:rsid w:val="02424184"/>
    <w:rsid w:val="0384ACE7"/>
    <w:rsid w:val="03AD72CF"/>
    <w:rsid w:val="03AF0017"/>
    <w:rsid w:val="03D3B872"/>
    <w:rsid w:val="04936F87"/>
    <w:rsid w:val="05311FF1"/>
    <w:rsid w:val="0539DBF4"/>
    <w:rsid w:val="07DB9DD5"/>
    <w:rsid w:val="08A45D19"/>
    <w:rsid w:val="08EEB732"/>
    <w:rsid w:val="0961C2B9"/>
    <w:rsid w:val="0AAFA286"/>
    <w:rsid w:val="0B482379"/>
    <w:rsid w:val="0B977B1D"/>
    <w:rsid w:val="0CA26FE1"/>
    <w:rsid w:val="0D4E889C"/>
    <w:rsid w:val="0F9924EB"/>
    <w:rsid w:val="0FE48865"/>
    <w:rsid w:val="0FFCCC60"/>
    <w:rsid w:val="10232DBD"/>
    <w:rsid w:val="107EB349"/>
    <w:rsid w:val="108317E7"/>
    <w:rsid w:val="133408F2"/>
    <w:rsid w:val="139391DA"/>
    <w:rsid w:val="13EC1105"/>
    <w:rsid w:val="16919E8A"/>
    <w:rsid w:val="1803BBD8"/>
    <w:rsid w:val="189A0ADB"/>
    <w:rsid w:val="192B6357"/>
    <w:rsid w:val="196B945D"/>
    <w:rsid w:val="19EB6A40"/>
    <w:rsid w:val="1A569CFD"/>
    <w:rsid w:val="1A78425B"/>
    <w:rsid w:val="1C56890B"/>
    <w:rsid w:val="1CC88657"/>
    <w:rsid w:val="1CEE0159"/>
    <w:rsid w:val="1D73ECD8"/>
    <w:rsid w:val="1DA37DD5"/>
    <w:rsid w:val="1E4EA120"/>
    <w:rsid w:val="1EB76E0A"/>
    <w:rsid w:val="1F4A283A"/>
    <w:rsid w:val="1FCA6B40"/>
    <w:rsid w:val="208079F6"/>
    <w:rsid w:val="22B363D4"/>
    <w:rsid w:val="249351E6"/>
    <w:rsid w:val="26808EF4"/>
    <w:rsid w:val="275F874E"/>
    <w:rsid w:val="27AF7E06"/>
    <w:rsid w:val="2893A1C1"/>
    <w:rsid w:val="2893A1C1"/>
    <w:rsid w:val="29476E5A"/>
    <w:rsid w:val="29BA4458"/>
    <w:rsid w:val="29DFC3E4"/>
    <w:rsid w:val="2A473C7A"/>
    <w:rsid w:val="2A9D6D3C"/>
    <w:rsid w:val="2B13BC21"/>
    <w:rsid w:val="2B13BC21"/>
    <w:rsid w:val="2C4DA3D9"/>
    <w:rsid w:val="2D366E23"/>
    <w:rsid w:val="2D366E23"/>
    <w:rsid w:val="2E24AB05"/>
    <w:rsid w:val="2F28CD4A"/>
    <w:rsid w:val="2F28CD4A"/>
    <w:rsid w:val="2FA2A8F7"/>
    <w:rsid w:val="31152ACF"/>
    <w:rsid w:val="32D77A1C"/>
    <w:rsid w:val="32D77A1C"/>
    <w:rsid w:val="3436C3E9"/>
    <w:rsid w:val="346DBFF2"/>
    <w:rsid w:val="34780325"/>
    <w:rsid w:val="35838259"/>
    <w:rsid w:val="37B22827"/>
    <w:rsid w:val="3861639C"/>
    <w:rsid w:val="39B8510C"/>
    <w:rsid w:val="3AE23DE7"/>
    <w:rsid w:val="3B1F101F"/>
    <w:rsid w:val="3C3BA560"/>
    <w:rsid w:val="3C3BA560"/>
    <w:rsid w:val="3CBFE1DA"/>
    <w:rsid w:val="3CBFE1DA"/>
    <w:rsid w:val="3D5576BE"/>
    <w:rsid w:val="3D5576BE"/>
    <w:rsid w:val="3DCDC77D"/>
    <w:rsid w:val="3E998A45"/>
    <w:rsid w:val="3EB7F6A6"/>
    <w:rsid w:val="3EF08C82"/>
    <w:rsid w:val="3F60E14E"/>
    <w:rsid w:val="40F4BF5D"/>
    <w:rsid w:val="4246BD85"/>
    <w:rsid w:val="4373189F"/>
    <w:rsid w:val="4373189F"/>
    <w:rsid w:val="45533B77"/>
    <w:rsid w:val="46392E24"/>
    <w:rsid w:val="47F3AF1C"/>
    <w:rsid w:val="4822960E"/>
    <w:rsid w:val="48BF2962"/>
    <w:rsid w:val="49E28319"/>
    <w:rsid w:val="4B4B3A34"/>
    <w:rsid w:val="4C7E261E"/>
    <w:rsid w:val="4DCF8E95"/>
    <w:rsid w:val="51C59686"/>
    <w:rsid w:val="560001EF"/>
    <w:rsid w:val="560C87F2"/>
    <w:rsid w:val="5626FC9A"/>
    <w:rsid w:val="571B7BAB"/>
    <w:rsid w:val="582BA7E2"/>
    <w:rsid w:val="58696B6B"/>
    <w:rsid w:val="58877699"/>
    <w:rsid w:val="588C4495"/>
    <w:rsid w:val="58ABD5CE"/>
    <w:rsid w:val="58FB497E"/>
    <w:rsid w:val="5935CF8C"/>
    <w:rsid w:val="5AB40B8D"/>
    <w:rsid w:val="5AB40B8D"/>
    <w:rsid w:val="5AEC246D"/>
    <w:rsid w:val="5B235221"/>
    <w:rsid w:val="5B2C746F"/>
    <w:rsid w:val="5BBF08BE"/>
    <w:rsid w:val="5C0B2D95"/>
    <w:rsid w:val="5C6DF64A"/>
    <w:rsid w:val="5CB77016"/>
    <w:rsid w:val="5D952481"/>
    <w:rsid w:val="5F194ABA"/>
    <w:rsid w:val="5F9FADFA"/>
    <w:rsid w:val="619E9013"/>
    <w:rsid w:val="61E486C9"/>
    <w:rsid w:val="61F79B6E"/>
    <w:rsid w:val="62278CD1"/>
    <w:rsid w:val="62CB3549"/>
    <w:rsid w:val="62D26039"/>
    <w:rsid w:val="632B5414"/>
    <w:rsid w:val="636BA5CF"/>
    <w:rsid w:val="65321250"/>
    <w:rsid w:val="659F365D"/>
    <w:rsid w:val="665CB9FA"/>
    <w:rsid w:val="66EA0244"/>
    <w:rsid w:val="673E8936"/>
    <w:rsid w:val="67D4D8B2"/>
    <w:rsid w:val="682307F5"/>
    <w:rsid w:val="6A28B8E4"/>
    <w:rsid w:val="6A530EA4"/>
    <w:rsid w:val="6B32AD05"/>
    <w:rsid w:val="6B34BA2C"/>
    <w:rsid w:val="6B4B772B"/>
    <w:rsid w:val="6D839DFA"/>
    <w:rsid w:val="6DB18755"/>
    <w:rsid w:val="70E1FFBC"/>
    <w:rsid w:val="711C784A"/>
    <w:rsid w:val="72E945B0"/>
    <w:rsid w:val="737CCAD8"/>
    <w:rsid w:val="739EF3A3"/>
    <w:rsid w:val="7444F379"/>
    <w:rsid w:val="74747546"/>
    <w:rsid w:val="74945FB1"/>
    <w:rsid w:val="74F70B3B"/>
    <w:rsid w:val="74F70B3B"/>
    <w:rsid w:val="7597226F"/>
    <w:rsid w:val="774CFCD6"/>
    <w:rsid w:val="77FD6A69"/>
    <w:rsid w:val="78E61732"/>
    <w:rsid w:val="7965916C"/>
    <w:rsid w:val="7A4218BD"/>
    <w:rsid w:val="7A4D73EE"/>
    <w:rsid w:val="7ABA205D"/>
    <w:rsid w:val="7AE51B5A"/>
    <w:rsid w:val="7B3BF1E3"/>
    <w:rsid w:val="7BA49E29"/>
    <w:rsid w:val="7C2D2112"/>
    <w:rsid w:val="7C77C590"/>
    <w:rsid w:val="7D8662C4"/>
    <w:rsid w:val="7EB30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E183"/>
  <w15:chartTrackingRefBased/>
  <w15:docId w15:val="{899EFEF6-E468-439F-8173-73BD9BC22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BE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F74B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4BE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129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63CBF"/>
    <w:rPr>
      <w:color w:val="954F72" w:themeColor="followed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8172D2"/>
    <w:rPr>
      <w:color w:val="605E5C"/>
      <w:shd w:val="clear" w:color="auto" w:fill="E1DFDD"/>
    </w:rPr>
  </w:style>
  <w:style w:type="paragraph" w:styleId="xmsonormal" w:customStyle="1">
    <w:name w:val="x_msonormal"/>
    <w:basedOn w:val="Normal"/>
    <w:rsid w:val="001C412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3F1CE0"/>
    <w:rPr>
      <w:color w:val="605E5C"/>
      <w:shd w:val="clear" w:color="auto" w:fill="E1DFDD"/>
    </w:rPr>
  </w:style>
  <w:style w:type="paragraph" w:styleId="xmsolistparagraph" w:customStyle="1">
    <w:name w:val="x_msolistparagraph"/>
    <w:basedOn w:val="Normal"/>
    <w:rsid w:val="00986E8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0300F"/>
  </w:style>
  <w:style w:type="character" w:styleId="UnresolvedMention3" w:customStyle="1">
    <w:name w:val="Unresolved Mention3"/>
    <w:basedOn w:val="DefaultParagraphFont"/>
    <w:uiPriority w:val="99"/>
    <w:semiHidden/>
    <w:unhideWhenUsed/>
    <w:rsid w:val="0071204F"/>
    <w:rPr>
      <w:color w:val="605E5C"/>
      <w:shd w:val="clear" w:color="auto" w:fill="E1DFDD"/>
    </w:rPr>
  </w:style>
  <w:style w:type="paragraph" w:styleId="xmsobodytext" w:customStyle="1">
    <w:name w:val="x_msobodytext"/>
    <w:basedOn w:val="Normal"/>
    <w:rsid w:val="004C55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xmsocommenttext" w:customStyle="1">
    <w:name w:val="x_msocommenttext"/>
    <w:basedOn w:val="Normal"/>
    <w:rsid w:val="004C55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customXml" Target="../customXml/item4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0" /><Relationship Type="http://schemas.openxmlformats.org/officeDocument/2006/relationships/settings" Target="settings.xml" Id="rId4" /><Relationship Type="http://schemas.openxmlformats.org/officeDocument/2006/relationships/customXml" Target="../customXml/item2.xml" Id="rId9" /><Relationship Type="http://schemas.openxmlformats.org/officeDocument/2006/relationships/hyperlink" Target="https://zoom.us/my/brandon.steinert" TargetMode="External" Id="Rc4026104227544de" /><Relationship Type="http://schemas.openxmlformats.org/officeDocument/2006/relationships/hyperlink" Target="https://bartonccc.sharepoint.com/:w:/r/sites/FacultyCouncil/Shared%20Documents/Monthly%20Meetings/Meeting%20minutes/2025.09.08%20FC%20Minutes%20-%20UNAPPROVED.docx?d=wed977d570dbc4fd7a6a7b44eb5ffc3ad&amp;csf=1&amp;web=1&amp;e=8QFpj3" TargetMode="External" Id="R0cc6c60ab57748d2" /><Relationship Type="http://schemas.openxmlformats.org/officeDocument/2006/relationships/hyperlink" Target="https://internal.bartonccc.edu/faculty" TargetMode="External" Id="Reaea9046aece4ed0" /><Relationship Type="http://schemas.openxmlformats.org/officeDocument/2006/relationships/hyperlink" Target="https://internal.bartonccc.edu/faculty/council" TargetMode="External" Id="Re0f47f6ebecb4fb0" /><Relationship Type="http://schemas.openxmlformats.org/officeDocument/2006/relationships/hyperlink" Target="https://bartonccc.sharepoint.com/:w:/r/sites/FacultyCouncil/Shared%20Documents/CHARTER%20-%20BYLAWS%20-%20GOALS%20-%20MEMBERSHIP/2025-2026%20Faculty%20Council%20Goals.docx?d=w6fa75025885244679cd401a78e38a88b&amp;csf=1&amp;web=1&amp;e=HDgQKP" TargetMode="External" Id="R0884698e052e4eb1" /><Relationship Type="http://schemas.openxmlformats.org/officeDocument/2006/relationships/hyperlink" Target="https://bartonccc.sharepoint.com/:w:/s/FacultyCouncil/EUllqC5jWnVClG7dhAPA0tABzB4sOgjd7MQSokyDtQp5Jg?e=7ejgfT" TargetMode="External" Id="Rcad8d105d0a2499a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BD0D6C5A07F74880C361D0406BCC2D" ma:contentTypeVersion="4" ma:contentTypeDescription="Create a new document." ma:contentTypeScope="" ma:versionID="e282f7bfef4e8996b3d7e2e28afb66be">
  <xsd:schema xmlns:xsd="http://www.w3.org/2001/XMLSchema" xmlns:xs="http://www.w3.org/2001/XMLSchema" xmlns:p="http://schemas.microsoft.com/office/2006/metadata/properties" xmlns:ns2="ab917bb8-8258-4297-ab8d-9609f669196d" targetNamespace="http://schemas.microsoft.com/office/2006/metadata/properties" ma:root="true" ma:fieldsID="d8c05b7294fc1f8db38de2d76c8acb81" ns2:_="">
    <xsd:import namespace="ab917bb8-8258-4297-ab8d-9609f6691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17bb8-8258-4297-ab8d-9609f66919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1354F0-152A-4DFB-B44B-CD18AA9FBE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8621E1-DB48-49D3-BD38-E7A4279DE0C5}"/>
</file>

<file path=customXml/itemProps3.xml><?xml version="1.0" encoding="utf-8"?>
<ds:datastoreItem xmlns:ds="http://schemas.openxmlformats.org/officeDocument/2006/customXml" ds:itemID="{480B4BB1-8BB6-472C-91F9-1236CE22E816}"/>
</file>

<file path=customXml/itemProps4.xml><?xml version="1.0" encoding="utf-8"?>
<ds:datastoreItem xmlns:ds="http://schemas.openxmlformats.org/officeDocument/2006/customXml" ds:itemID="{9F2B94A3-7D88-4E74-AFEA-BA5A06BD3BB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band, Amanda</dc:creator>
  <cp:keywords/>
  <dc:description/>
  <cp:lastModifiedBy>Brown, Justin</cp:lastModifiedBy>
  <cp:revision>10</cp:revision>
  <dcterms:created xsi:type="dcterms:W3CDTF">2023-04-28T14:48:00Z</dcterms:created>
  <dcterms:modified xsi:type="dcterms:W3CDTF">2025-10-15T19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BD0D6C5A07F74880C361D0406BCC2D</vt:lpwstr>
  </property>
</Properties>
</file>